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66C3" w:rsidRPr="001E65CB" w:rsidRDefault="007622DC" w:rsidP="001E65CB">
      <w:pPr>
        <w:pStyle w:val="Ttulo"/>
        <w:spacing w:before="0" w:after="0"/>
        <w:rPr>
          <w:sz w:val="28"/>
        </w:rPr>
      </w:pPr>
      <w:bookmarkStart w:id="0" w:name="_GoBack"/>
      <w:r w:rsidRPr="001E65CB">
        <w:rPr>
          <w:sz w:val="28"/>
        </w:rPr>
        <w:t>The Weight Lifting: Are you doing your unilateral dumbbell biceps curl wrong?</w:t>
      </w:r>
    </w:p>
    <w:bookmarkEnd w:id="0"/>
    <w:p w:rsidR="002366C3" w:rsidRPr="001E65CB" w:rsidRDefault="007622DC" w:rsidP="001E65CB">
      <w:pPr>
        <w:pStyle w:val="Subttulo"/>
        <w:spacing w:before="0" w:after="0"/>
        <w:rPr>
          <w:sz w:val="22"/>
        </w:rPr>
      </w:pPr>
      <w:r w:rsidRPr="001E65CB">
        <w:rPr>
          <w:sz w:val="22"/>
        </w:rPr>
        <w:t>Machine Learning: An Inference and Prediction Analysis</w:t>
      </w:r>
    </w:p>
    <w:p w:rsidR="002366C3" w:rsidRPr="001E65CB" w:rsidRDefault="007622DC" w:rsidP="001E65CB">
      <w:pPr>
        <w:pStyle w:val="Author"/>
        <w:spacing w:after="0"/>
        <w:rPr>
          <w:sz w:val="22"/>
        </w:rPr>
      </w:pPr>
      <w:r w:rsidRPr="001E65CB">
        <w:rPr>
          <w:sz w:val="22"/>
        </w:rPr>
        <w:t>Darwin Reynell Nava</w:t>
      </w:r>
    </w:p>
    <w:p w:rsidR="002366C3" w:rsidRPr="001E65CB" w:rsidRDefault="007622DC" w:rsidP="001E65CB">
      <w:pPr>
        <w:pStyle w:val="Fecha"/>
        <w:spacing w:after="0"/>
        <w:rPr>
          <w:sz w:val="22"/>
        </w:rPr>
      </w:pPr>
      <w:r w:rsidRPr="001E65CB">
        <w:rPr>
          <w:sz w:val="22"/>
        </w:rPr>
        <w:t>Feb 28, 2022</w:t>
      </w:r>
    </w:p>
    <w:p w:rsidR="002366C3" w:rsidRPr="001E65CB" w:rsidRDefault="007622DC" w:rsidP="001E65CB">
      <w:pPr>
        <w:pStyle w:val="Abstract"/>
        <w:spacing w:before="0" w:after="0"/>
      </w:pPr>
      <w:bookmarkStart w:id="1" w:name="overview"/>
      <w:bookmarkEnd w:id="1"/>
      <w:r w:rsidRPr="001E65CB">
        <w:t>Overview</w:t>
      </w:r>
    </w:p>
    <w:p w:rsidR="002366C3" w:rsidRPr="001E65CB" w:rsidRDefault="007622DC" w:rsidP="001E65CB">
      <w:pPr>
        <w:pStyle w:val="Abstract"/>
        <w:numPr>
          <w:ilvl w:val="0"/>
          <w:numId w:val="3"/>
        </w:numPr>
        <w:spacing w:before="0" w:after="0"/>
        <w:jc w:val="both"/>
      </w:pPr>
      <w:r w:rsidRPr="001E65CB">
        <w:rPr>
          <w:b/>
        </w:rPr>
        <w:t>Background</w:t>
      </w:r>
      <w:r w:rsidRPr="001E65CB">
        <w:t xml:space="preserve">: Data from belt, forearm, arm, and dumbbell accelerometers of 6 </w:t>
      </w:r>
      <w:r w:rsidRPr="001E65CB">
        <w:t>participants who performed dumbbell unilateral biceps curls.</w:t>
      </w:r>
    </w:p>
    <w:p w:rsidR="002366C3" w:rsidRPr="001E65CB" w:rsidRDefault="007622DC" w:rsidP="001E65CB">
      <w:pPr>
        <w:pStyle w:val="Abstract"/>
        <w:numPr>
          <w:ilvl w:val="0"/>
          <w:numId w:val="3"/>
        </w:numPr>
        <w:spacing w:before="0" w:after="0"/>
        <w:jc w:val="both"/>
      </w:pPr>
      <w:r w:rsidRPr="001E65CB">
        <w:rPr>
          <w:b/>
        </w:rPr>
        <w:t>Objectives</w:t>
      </w:r>
      <w:r w:rsidRPr="001E65CB">
        <w:t>: Design and analysis of a machine learning model to predict unilateral dumbbell biceps.</w:t>
      </w:r>
    </w:p>
    <w:p w:rsidR="002366C3" w:rsidRPr="001E65CB" w:rsidRDefault="007622DC" w:rsidP="001E65CB">
      <w:pPr>
        <w:pStyle w:val="Abstract"/>
        <w:numPr>
          <w:ilvl w:val="0"/>
          <w:numId w:val="3"/>
        </w:numPr>
        <w:spacing w:before="0" w:after="0"/>
        <w:jc w:val="both"/>
      </w:pPr>
      <w:r w:rsidRPr="001E65CB">
        <w:rPr>
          <w:b/>
        </w:rPr>
        <w:t>Methods</w:t>
      </w:r>
      <w:r w:rsidRPr="001E65CB">
        <w:t>: An inference and prediction analysis in R.</w:t>
      </w:r>
    </w:p>
    <w:p w:rsidR="002366C3" w:rsidRPr="001E65CB" w:rsidRDefault="007622DC" w:rsidP="001E65CB">
      <w:pPr>
        <w:pStyle w:val="Abstract"/>
        <w:numPr>
          <w:ilvl w:val="0"/>
          <w:numId w:val="3"/>
        </w:numPr>
        <w:spacing w:before="0" w:after="0"/>
        <w:jc w:val="both"/>
      </w:pPr>
      <w:r w:rsidRPr="001E65CB">
        <w:rPr>
          <w:b/>
        </w:rPr>
        <w:t>Results</w:t>
      </w:r>
      <w:r w:rsidRPr="001E65CB">
        <w:t>: 1. The random forest model accuracy</w:t>
      </w:r>
      <w:r w:rsidRPr="001E65CB">
        <w:t>: 0.9584. 2. Predictions on pml_testing data (out-of-sample error in a new dataset): (B A A A A E D B A A A C B A E E A B B B), Levels: A B C D E). 19 0f 20 predictions were correct.</w:t>
      </w:r>
    </w:p>
    <w:p w:rsidR="002366C3" w:rsidRPr="001E65CB" w:rsidRDefault="007622DC" w:rsidP="001E65CB">
      <w:pPr>
        <w:pStyle w:val="Abstract"/>
        <w:numPr>
          <w:ilvl w:val="0"/>
          <w:numId w:val="3"/>
        </w:numPr>
        <w:spacing w:before="0" w:after="0"/>
        <w:jc w:val="both"/>
      </w:pPr>
      <w:r w:rsidRPr="001E65CB">
        <w:rPr>
          <w:b/>
        </w:rPr>
        <w:t>Conclusions</w:t>
      </w:r>
      <w:r w:rsidRPr="001E65CB">
        <w:t>: 95% of the predictions were correct on the pml_testing datas</w:t>
      </w:r>
      <w:r w:rsidRPr="001E65CB">
        <w:t>et with the designed random forest model. The accuracy of the random forest is good. It showed high performance in predicting execution quality.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hyperlink r:id="rId8">
        <w:r w:rsidRPr="001E65CB">
          <w:rPr>
            <w:rStyle w:val="Hipervnculo"/>
            <w:sz w:val="22"/>
          </w:rPr>
          <w:t>Github link</w:t>
        </w:r>
      </w:hyperlink>
    </w:p>
    <w:p w:rsidR="002366C3" w:rsidRPr="001E65CB" w:rsidRDefault="007622DC" w:rsidP="001E65CB">
      <w:pPr>
        <w:pStyle w:val="Ttulo2"/>
        <w:spacing w:before="0"/>
        <w:rPr>
          <w:sz w:val="28"/>
        </w:rPr>
      </w:pPr>
      <w:bookmarkStart w:id="2" w:name="data-processing"/>
      <w:bookmarkEnd w:id="2"/>
      <w:r w:rsidRPr="001E65CB">
        <w:rPr>
          <w:sz w:val="28"/>
        </w:rPr>
        <w:t>Data processing</w:t>
      </w:r>
    </w:p>
    <w:p w:rsidR="002366C3" w:rsidRPr="001E65CB" w:rsidRDefault="007622DC" w:rsidP="001E65CB">
      <w:pPr>
        <w:pStyle w:val="FirstParagraph"/>
        <w:spacing w:before="0" w:after="0"/>
        <w:jc w:val="both"/>
        <w:rPr>
          <w:sz w:val="22"/>
        </w:rPr>
      </w:pPr>
      <w:r w:rsidRPr="001E65CB">
        <w:rPr>
          <w:sz w:val="22"/>
        </w:rPr>
        <w:t>This proj</w:t>
      </w:r>
      <w:r w:rsidRPr="001E65CB">
        <w:rPr>
          <w:sz w:val="22"/>
        </w:rPr>
        <w:t xml:space="preserve">ect involves exploring the dataset that come from the project "Wearable Computing: Accelerometers' Data Classification of Body Postures and Movements" by Ugulino, W.; Cardador, D.; Vega, K.; Velloso, E.; Milidiu, R.; Fuks, H.. </w:t>
      </w:r>
      <w:hyperlink r:id="rId9">
        <w:r w:rsidRPr="001E65CB">
          <w:rPr>
            <w:rStyle w:val="Hipervnculo"/>
            <w:sz w:val="22"/>
          </w:rPr>
          <w:t>Human Activity Recognition</w:t>
        </w:r>
      </w:hyperlink>
    </w:p>
    <w:p w:rsidR="002366C3" w:rsidRPr="001E65CB" w:rsidRDefault="007622DC" w:rsidP="001E65CB">
      <w:pPr>
        <w:pStyle w:val="Textoindependiente"/>
        <w:spacing w:before="0" w:after="0"/>
        <w:rPr>
          <w:sz w:val="22"/>
        </w:rPr>
      </w:pPr>
      <w:r w:rsidRPr="001E65CB">
        <w:rPr>
          <w:sz w:val="22"/>
        </w:rPr>
        <w:t>The training and testing data for this project are available here:</w:t>
      </w:r>
      <w:r w:rsidRPr="001E65CB">
        <w:rPr>
          <w:sz w:val="22"/>
        </w:rPr>
        <w:br/>
      </w:r>
      <w:hyperlink r:id="rId10">
        <w:r w:rsidRPr="001E65CB">
          <w:rPr>
            <w:rStyle w:val="Hipervnculo"/>
            <w:sz w:val="22"/>
          </w:rPr>
          <w:t>The</w:t>
        </w:r>
        <w:r w:rsidRPr="001E65CB">
          <w:rPr>
            <w:rStyle w:val="Hipervnculo"/>
            <w:sz w:val="22"/>
          </w:rPr>
          <w:t xml:space="preserve"> training data</w:t>
        </w:r>
      </w:hyperlink>
      <w:r w:rsidRPr="001E65CB">
        <w:rPr>
          <w:sz w:val="22"/>
        </w:rPr>
        <w:br/>
      </w:r>
      <w:hyperlink r:id="rId11">
        <w:r w:rsidRPr="001E65CB">
          <w:rPr>
            <w:rStyle w:val="Hipervnculo"/>
            <w:sz w:val="22"/>
          </w:rPr>
          <w:t>The testing data</w:t>
        </w:r>
      </w:hyperlink>
    </w:p>
    <w:p w:rsidR="002366C3" w:rsidRDefault="007622DC" w:rsidP="001E65CB">
      <w:pPr>
        <w:pStyle w:val="Textoindependiente"/>
        <w:spacing w:before="0" w:after="0"/>
        <w:jc w:val="both"/>
        <w:rPr>
          <w:sz w:val="22"/>
        </w:rPr>
      </w:pPr>
      <w:r w:rsidRPr="001E65CB">
        <w:rPr>
          <w:sz w:val="22"/>
        </w:rPr>
        <w:t>It should be predicted the manner in which the 6 participants who performed dumbbell unilateral biceps curls did the exercise. This is th</w:t>
      </w:r>
      <w:r w:rsidRPr="001E65CB">
        <w:rPr>
          <w:sz w:val="22"/>
        </w:rPr>
        <w:t>e "classe" variable in the training set. They were asked to perform barbell lifts correctly and incorrectly in 5 different ways.</w:t>
      </w:r>
    </w:p>
    <w:p w:rsidR="001E65CB" w:rsidRPr="001E65CB" w:rsidRDefault="001E65CB" w:rsidP="001E65CB">
      <w:pPr>
        <w:pStyle w:val="Textoindependiente"/>
        <w:spacing w:before="0" w:after="0"/>
        <w:jc w:val="both"/>
        <w:rPr>
          <w:sz w:val="22"/>
        </w:rPr>
      </w:pPr>
    </w:p>
    <w:p w:rsidR="002366C3" w:rsidRPr="001E65CB" w:rsidRDefault="007622DC" w:rsidP="001E65CB">
      <w:pPr>
        <w:pStyle w:val="Ttulo3"/>
        <w:spacing w:before="0"/>
        <w:rPr>
          <w:sz w:val="24"/>
        </w:rPr>
      </w:pPr>
      <w:bookmarkStart w:id="3" w:name="an-exploratory-statistical-analysis.-sum"/>
      <w:bookmarkEnd w:id="3"/>
      <w:proofErr w:type="gramStart"/>
      <w:r w:rsidRPr="001E65CB">
        <w:rPr>
          <w:sz w:val="24"/>
        </w:rPr>
        <w:t>A</w:t>
      </w:r>
      <w:r w:rsidRPr="001E65CB">
        <w:rPr>
          <w:sz w:val="24"/>
        </w:rPr>
        <w:t>n exploratory statistical analysis.</w:t>
      </w:r>
      <w:proofErr w:type="gramEnd"/>
      <w:r w:rsidRPr="001E65CB">
        <w:rPr>
          <w:sz w:val="24"/>
        </w:rPr>
        <w:t xml:space="preserve"> Summary of the data.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Loading the training and test sets and displaying the internal struct</w:t>
      </w:r>
      <w:r w:rsidRPr="001E65CB">
        <w:rPr>
          <w:b/>
          <w:sz w:val="22"/>
        </w:rPr>
        <w:t>ure.</w:t>
      </w:r>
      <w:r w:rsidRPr="001E65CB">
        <w:rPr>
          <w:sz w:val="22"/>
        </w:rPr>
        <w:br/>
        <w:t>This will allow establishing a strategy for answering the study question: The Weight Lifting - Are you doing your unilateral dumbbell biceps curl wrong?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pml_training dimension: 19622 X 160"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pml_testing dimension: 20 X 160"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 xml:space="preserve">## [1] "The </w:t>
      </w:r>
      <w:r w:rsidRPr="001E65CB">
        <w:rPr>
          <w:rStyle w:val="VerbatimChar"/>
          <w:sz w:val="20"/>
        </w:rPr>
        <w:t>code is available in the appendix."</w:t>
      </w:r>
    </w:p>
    <w:p w:rsidR="001E65CB" w:rsidRDefault="001E65CB" w:rsidP="001E65CB">
      <w:pPr>
        <w:pStyle w:val="FirstParagraph"/>
        <w:spacing w:before="0" w:after="0"/>
        <w:rPr>
          <w:b/>
          <w:sz w:val="22"/>
        </w:rPr>
      </w:pP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Data cleansing</w:t>
      </w:r>
      <w:r w:rsidRPr="001E65CB">
        <w:rPr>
          <w:sz w:val="22"/>
        </w:rPr>
        <w:br/>
      </w:r>
      <w:r w:rsidRPr="001E65CB">
        <w:rPr>
          <w:b/>
          <w:sz w:val="22"/>
        </w:rPr>
        <w:t>Handling Missing Values, na.strings=</w:t>
      </w:r>
      <w:proofErr w:type="gramStart"/>
      <w:r w:rsidRPr="001E65CB">
        <w:rPr>
          <w:b/>
          <w:sz w:val="22"/>
        </w:rPr>
        <w:t>c(</w:t>
      </w:r>
      <w:proofErr w:type="gramEnd"/>
      <w:r w:rsidRPr="001E65CB">
        <w:rPr>
          <w:b/>
          <w:sz w:val="22"/>
        </w:rPr>
        <w:t>"NA","#DIV/0!", ""):</w:t>
      </w:r>
      <w:r w:rsidRPr="001E65CB">
        <w:rPr>
          <w:sz w:val="22"/>
        </w:rPr>
        <w:br/>
        <w:t>The total number of rows is 19622 in pml_training. The total sum of NAs in each of the eliminated columns is greater than 19200, representing at l</w:t>
      </w:r>
      <w:r w:rsidRPr="001E65CB">
        <w:rPr>
          <w:sz w:val="22"/>
        </w:rPr>
        <w:t>east 97.84% of missing values in each of them. The total number of rows is 20 in pml_testing. The total sum of NAs in each of the eliminated columns is 20, representing 100% of missing values in each of them.This allows removing 100 columns from our datase</w:t>
      </w:r>
      <w:r w:rsidRPr="001E65CB">
        <w:rPr>
          <w:sz w:val="22"/>
        </w:rPr>
        <w:t>ts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pml_training dimension: 19622 X 60"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pml_testing dimension: 20 X 60"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The code is available in the appendix."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Handling Near Zero Variance, participant idetification and timestamps variables:</w:t>
      </w:r>
      <w:r w:rsidRPr="001E65CB">
        <w:rPr>
          <w:sz w:val="22"/>
        </w:rPr>
        <w:br/>
        <w:t>In pml_training all zeroVar results wer</w:t>
      </w:r>
      <w:r w:rsidRPr="001E65CB">
        <w:rPr>
          <w:sz w:val="22"/>
        </w:rPr>
        <w:t>e FALSE except for the variable new_window. This variable will be removed. The variables raw_timestamp_part_1, raw_timestamp_part_2, cvtd_timestamp, num_window will be removed because they are used in a more specific type of prediction problem where data a</w:t>
      </w:r>
      <w:r w:rsidRPr="001E65CB">
        <w:rPr>
          <w:sz w:val="22"/>
        </w:rPr>
        <w:t>re dependent over time. The variables X and user_name will be removed too, in our case we seek to predict whether the weightlifting has been done correctly or not. This allows removing 7 columns from our datasets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           freqRatio percentUnique zero</w:t>
      </w:r>
      <w:r w:rsidRPr="001E65CB">
        <w:rPr>
          <w:rStyle w:val="VerbatimChar"/>
          <w:sz w:val="20"/>
        </w:rPr>
        <w:t>Var  nzv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new_window  47.33005    0.01019264   FALSE TRUE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pml_training dimension: 19622 X 53"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pml_testing dimension: 20 X 53"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The code is available in the appendix."</w:t>
      </w:r>
    </w:p>
    <w:p w:rsidR="001E65CB" w:rsidRDefault="001E65CB" w:rsidP="001E65CB">
      <w:pPr>
        <w:pStyle w:val="Ttulo3"/>
        <w:spacing w:before="0"/>
        <w:rPr>
          <w:sz w:val="24"/>
        </w:rPr>
      </w:pPr>
      <w:bookmarkStart w:id="4" w:name="an-inference-and-prediction-analysis"/>
      <w:bookmarkEnd w:id="4"/>
    </w:p>
    <w:p w:rsidR="002366C3" w:rsidRPr="001E65CB" w:rsidRDefault="007622DC" w:rsidP="001E65CB">
      <w:pPr>
        <w:pStyle w:val="Ttulo3"/>
        <w:spacing w:before="0"/>
        <w:rPr>
          <w:sz w:val="24"/>
        </w:rPr>
      </w:pPr>
      <w:r w:rsidRPr="001E65CB">
        <w:rPr>
          <w:sz w:val="24"/>
        </w:rPr>
        <w:t>An inference and prediction analysis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1. Find the right data and define your error rate</w:t>
      </w:r>
      <w:r w:rsidRPr="001E65CB">
        <w:rPr>
          <w:sz w:val="22"/>
        </w:rPr>
        <w:br/>
        <w:t>After the data cleansing, pml_training and pml_testing are going to be used.</w:t>
      </w:r>
    </w:p>
    <w:p w:rsidR="002366C3" w:rsidRPr="001E65CB" w:rsidRDefault="007622DC" w:rsidP="001E65CB">
      <w:pPr>
        <w:pStyle w:val="Textoindependiente"/>
        <w:spacing w:before="0" w:after="0"/>
        <w:rPr>
          <w:sz w:val="22"/>
        </w:rPr>
      </w:pPr>
      <w:r w:rsidRPr="001E65CB">
        <w:rPr>
          <w:b/>
          <w:sz w:val="22"/>
        </w:rPr>
        <w:t>2. Split data into: training,testing and Validation (Optional)</w:t>
      </w:r>
      <w:r w:rsidRPr="001E65CB">
        <w:rPr>
          <w:sz w:val="22"/>
        </w:rPr>
        <w:br/>
        <w:t>pml_training is a medium sample size. Validation is not going to b</w:t>
      </w:r>
      <w:r w:rsidRPr="001E65CB">
        <w:rPr>
          <w:sz w:val="22"/>
        </w:rPr>
        <w:t>e used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training dimension: 14718 X 53"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testing dimension: 4904 X 53"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The code is available in the appendix."</w:t>
      </w:r>
    </w:p>
    <w:p w:rsid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3. On the training set pick features, pick prediction functions and cross-validate.</w:t>
      </w:r>
      <w:r w:rsidRPr="001E65CB">
        <w:rPr>
          <w:sz w:val="22"/>
        </w:rPr>
        <w:br/>
      </w:r>
      <w:r w:rsidRPr="001E65CB">
        <w:rPr>
          <w:sz w:val="22"/>
        </w:rPr>
        <w:t>Quantitatives variables highly correlated (&gt;0.8) with each other are not useful to include them all in our model. Processing covariants witn PCA-SVD can help to reduce predictors. Cross validation must be used in the model construction .The expected out-of</w:t>
      </w:r>
      <w:r w:rsidRPr="001E65CB">
        <w:rPr>
          <w:sz w:val="22"/>
        </w:rPr>
        <w:t>-sample error should be reported.</w:t>
      </w:r>
      <w:r w:rsidRPr="001E65CB">
        <w:rPr>
          <w:sz w:val="22"/>
        </w:rPr>
        <w:br/>
        <w:t>Then "Random forest, rf" is chosen. It has top performance along with boosting. Preprocessing with PCA and 5-fold Cross validation are going to be applied. The code is available in the appendix.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sz w:val="22"/>
        </w:rPr>
        <w:br/>
      </w:r>
      <w:r w:rsidRPr="001E65CB">
        <w:rPr>
          <w:noProof/>
          <w:sz w:val="22"/>
          <w:lang w:val="es-ES" w:eastAsia="es-ES"/>
        </w:rPr>
        <w:drawing>
          <wp:inline distT="0" distB="0" distL="0" distR="0" wp14:anchorId="54D1E22C" wp14:editId="12DE98F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pyOfMachine_Learning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6C3" w:rsidRPr="001E65CB" w:rsidRDefault="007622DC" w:rsidP="001E65CB">
      <w:pPr>
        <w:pStyle w:val="Textoindependiente"/>
        <w:spacing w:before="0" w:after="0"/>
        <w:rPr>
          <w:sz w:val="22"/>
        </w:rPr>
      </w:pPr>
      <w:r w:rsidRPr="001E65CB">
        <w:rPr>
          <w:b/>
          <w:sz w:val="22"/>
        </w:rPr>
        <w:t>Preprocessing with PCA</w:t>
      </w:r>
      <w:r w:rsidRPr="001E65CB">
        <w:rPr>
          <w:sz w:val="22"/>
        </w:rPr>
        <w:br/>
        <w:t>pc</w:t>
      </w:r>
      <w:r w:rsidRPr="001E65CB">
        <w:rPr>
          <w:sz w:val="22"/>
        </w:rPr>
        <w:t>aComp = 12 and thresh=0.8 was set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       PC1      PC2       PC3       PC4       PC5       PC6      PC7       PC8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1 3.908226 2.485103 -2.739082 0.5686560 -2.460519 0.6122135 2.450163 -1.103544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2 3.946956 2.501160 -2.741998 0.6292778 -2.543950 0.64</w:t>
      </w:r>
      <w:r w:rsidRPr="001E65CB">
        <w:rPr>
          <w:rStyle w:val="VerbatimChar"/>
          <w:sz w:val="20"/>
        </w:rPr>
        <w:t>74817 2.407966 -1.070013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3 3.912076 2.514701 -2.738037 0.5706382 -2.466756 0.6386818 2.433794 -1.081120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4 3.930074 2.509716 -2.730299 0.5883228 -2.500087 0.6474432 2.402445 -1.080673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5 3.904317 2.561618 -2.696388 0.5929345 -2.552038 0.6551338 2.39</w:t>
      </w:r>
      <w:r w:rsidRPr="001E65CB">
        <w:rPr>
          <w:rStyle w:val="VerbatimChar"/>
          <w:sz w:val="20"/>
        </w:rPr>
        <w:t>0499 -1.101068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6 3.918251 2.534554 -2.738182 0.5795424 -2.496239 0.6401327 2.421848 -1.106315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 PC9       PC10      PC11      PC12 classe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1 -0.15647675 -0.6472241 0.6042003 0.6197099      A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2 -0.11607012 -0.6473442 0.6020882 0.5535222  </w:t>
      </w:r>
      <w:r w:rsidRPr="001E65CB">
        <w:rPr>
          <w:rStyle w:val="VerbatimChar"/>
          <w:sz w:val="20"/>
        </w:rPr>
        <w:t xml:space="preserve">    A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3 -0.11954061 -0.6489572 0.6028504 0.5758637      A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4 -0.08806033 -0.6265173 0.6210311 0.5696468      A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5 -0.14077346 -0.6499853 0.5920365 0.5005044      A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6 -0.12043119 -0.6580056 0.5869252 0.5988386      A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 xml:space="preserve">## [1] "The code is available </w:t>
      </w:r>
      <w:r w:rsidRPr="001E65CB">
        <w:rPr>
          <w:rStyle w:val="VerbatimChar"/>
          <w:sz w:val="20"/>
        </w:rPr>
        <w:t>in the appendix."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lastRenderedPageBreak/>
        <w:t>The Random Forest Model</w:t>
      </w:r>
      <w:r w:rsidRPr="001E65CB">
        <w:rPr>
          <w:sz w:val="22"/>
        </w:rPr>
        <w:br/>
        <w:t>Preprocessing with PCA was doing previously. 5-fold Cross validation was set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 xml:space="preserve">## Random Forest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14718 samples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12 predictor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  5 classes: 'A', 'B', 'C', 'D', 'E'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No pre-processing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Resampl</w:t>
      </w:r>
      <w:r w:rsidRPr="001E65CB">
        <w:rPr>
          <w:rStyle w:val="VerbatimChar"/>
          <w:sz w:val="20"/>
        </w:rPr>
        <w:t xml:space="preserve">ing: Cross-Validated (5 fold)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Summary of sample sizes: 11773, 11775, 11774, 11776, 11774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Resampling results across tuning parameters: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mtry  Accuracy   Kappa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2    0.9551575  0.9432688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7    0.9482269  0.9345018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12    0.9</w:t>
      </w:r>
      <w:r w:rsidRPr="001E65CB">
        <w:rPr>
          <w:rStyle w:val="VerbatimChar"/>
          <w:sz w:val="20"/>
        </w:rPr>
        <w:t>415690  0.9260773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Accuracy was used to select the optimal model using the largest value.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The final value used for the model was mtry = 2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The code is available in the appendix."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4. If no validation – apply 1x to test set</w:t>
      </w:r>
      <w:r w:rsidRPr="001E65CB">
        <w:rPr>
          <w:sz w:val="22"/>
        </w:rPr>
        <w:br/>
        <w:t>Remember that the</w:t>
      </w:r>
      <w:r w:rsidRPr="001E65CB">
        <w:rPr>
          <w:sz w:val="22"/>
        </w:rPr>
        <w:t xml:space="preserve"> pm_training set was partitioned. 75% to train the "rf" model (training) and 25% to evaluate it (testing). pml_testing has not been touched up to this point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Confusion Matrix and Statistics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 Reference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Prediction    A    B    C    D    E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A 1360   11   16    7    1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B   13  907   26    0    3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C   12    9  821    8    5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D   11    4   51  734    4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E    4    5    8    7  877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Overall Statist</w:t>
      </w:r>
      <w:r w:rsidRPr="001E65CB">
        <w:rPr>
          <w:rStyle w:val="VerbatimChar"/>
          <w:sz w:val="20"/>
        </w:rPr>
        <w:t>ics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                                    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             Accuracy : 0.9582      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        95% CI : (0.9522, 0.9636)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  No Information Rate : 0.2855      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  P-Value [Acc &gt; NIR] : &lt; 2.2e-16   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                 </w:t>
      </w:r>
      <w:r w:rsidRPr="001E65CB">
        <w:rPr>
          <w:rStyle w:val="VerbatimChar"/>
          <w:sz w:val="20"/>
        </w:rPr>
        <w:t xml:space="preserve">                   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                Kappa : 0.9471      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                                     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 Mcnemar's Test P-Value : 4.016e-07      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Statistics by Class: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                     Class: A Class: B Class: C Class: D Cl</w:t>
      </w:r>
      <w:r w:rsidRPr="001E65CB">
        <w:rPr>
          <w:rStyle w:val="VerbatimChar"/>
          <w:sz w:val="20"/>
        </w:rPr>
        <w:t>ass: E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Sensitivity            0.9714   0.9690   0.8905   0.9709   0.9854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Specificity            0.9900   0.9894   0.9915   0.9831   0.9940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Pos Pred Value         0.9749   0.9557   0.9602   0.9129   0.9734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Neg Pred Value         0.9886   0.9927 </w:t>
      </w:r>
      <w:r w:rsidRPr="001E65CB">
        <w:rPr>
          <w:rStyle w:val="VerbatimChar"/>
          <w:sz w:val="20"/>
        </w:rPr>
        <w:t xml:space="preserve">  0.9751   0.9946   0.9968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Prevalence             0.2855   0.1909   0.1880   0.1542   0.1815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Detection Rate         0.2773   0.1850   0.1674   0.1497   0.1788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>## Detection Prevalence   0.2845   0.1935   0.1743   0.1639   0.1837</w:t>
      </w:r>
      <w:r w:rsidRPr="001E65CB">
        <w:rPr>
          <w:sz w:val="22"/>
        </w:rPr>
        <w:br/>
      </w:r>
      <w:r w:rsidRPr="001E65CB">
        <w:rPr>
          <w:rStyle w:val="VerbatimChar"/>
          <w:sz w:val="20"/>
        </w:rPr>
        <w:t xml:space="preserve">## Balanced Accuracy  </w:t>
      </w:r>
      <w:r w:rsidRPr="001E65CB">
        <w:rPr>
          <w:rStyle w:val="VerbatimChar"/>
          <w:sz w:val="20"/>
        </w:rPr>
        <w:t xml:space="preserve">    0.9807   0.9792   0.9410   0.9770   0.9897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The code is available in the appendix."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Observations:</w:t>
      </w:r>
      <w:r w:rsidRPr="001E65CB">
        <w:rPr>
          <w:sz w:val="22"/>
        </w:rPr>
        <w:t xml:space="preserve"> Accuracy obtained: 0.9584</w:t>
      </w:r>
    </w:p>
    <w:p w:rsidR="002366C3" w:rsidRPr="001E65CB" w:rsidRDefault="007622DC" w:rsidP="001E65CB">
      <w:pPr>
        <w:pStyle w:val="Ttulo2"/>
        <w:spacing w:before="0"/>
        <w:rPr>
          <w:sz w:val="28"/>
        </w:rPr>
      </w:pPr>
      <w:bookmarkStart w:id="5" w:name="my-prediction-model-predicting-20-differ"/>
      <w:bookmarkEnd w:id="5"/>
      <w:r w:rsidRPr="001E65CB">
        <w:rPr>
          <w:sz w:val="28"/>
        </w:rPr>
        <w:lastRenderedPageBreak/>
        <w:t>My prediction model predicting 20 different test cases, pml_testing set.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sz w:val="22"/>
        </w:rPr>
        <w:t xml:space="preserve">what you think the expected out of sample error </w:t>
      </w:r>
      <w:r w:rsidRPr="001E65CB">
        <w:rPr>
          <w:sz w:val="22"/>
        </w:rPr>
        <w:t>is?</w:t>
      </w:r>
      <w:r w:rsidRPr="001E65CB">
        <w:rPr>
          <w:sz w:val="22"/>
        </w:rPr>
        <w:br/>
        <w:t>The expected out-of-sample error is greater than the in-sample error due to noise from a new dataset.</w:t>
      </w:r>
    </w:p>
    <w:p w:rsidR="002366C3" w:rsidRPr="001E65CB" w:rsidRDefault="007622DC" w:rsidP="001E65CB">
      <w:pPr>
        <w:pStyle w:val="SourceCode"/>
        <w:spacing w:after="0"/>
        <w:rPr>
          <w:sz w:val="22"/>
          <w:lang w:val="es-ES"/>
        </w:rPr>
      </w:pPr>
      <w:r w:rsidRPr="001E65CB">
        <w:rPr>
          <w:rStyle w:val="VerbatimChar"/>
          <w:sz w:val="20"/>
          <w:lang w:val="es-ES"/>
        </w:rPr>
        <w:t xml:space="preserve">##  [1] B A B A </w:t>
      </w:r>
      <w:proofErr w:type="spellStart"/>
      <w:r w:rsidRPr="001E65CB">
        <w:rPr>
          <w:rStyle w:val="VerbatimChar"/>
          <w:sz w:val="20"/>
          <w:lang w:val="es-ES"/>
        </w:rPr>
        <w:t>A</w:t>
      </w:r>
      <w:proofErr w:type="spellEnd"/>
      <w:r w:rsidRPr="001E65CB">
        <w:rPr>
          <w:rStyle w:val="VerbatimChar"/>
          <w:sz w:val="20"/>
          <w:lang w:val="es-ES"/>
        </w:rPr>
        <w:t xml:space="preserve"> E D B A </w:t>
      </w:r>
      <w:proofErr w:type="spellStart"/>
      <w:r w:rsidRPr="001E65CB">
        <w:rPr>
          <w:rStyle w:val="VerbatimChar"/>
          <w:sz w:val="20"/>
          <w:lang w:val="es-ES"/>
        </w:rPr>
        <w:t>A</w:t>
      </w:r>
      <w:proofErr w:type="spellEnd"/>
      <w:r w:rsidRPr="001E65CB">
        <w:rPr>
          <w:rStyle w:val="VerbatimChar"/>
          <w:sz w:val="20"/>
          <w:lang w:val="es-ES"/>
        </w:rPr>
        <w:t xml:space="preserve"> </w:t>
      </w:r>
      <w:proofErr w:type="spellStart"/>
      <w:r w:rsidRPr="001E65CB">
        <w:rPr>
          <w:rStyle w:val="VerbatimChar"/>
          <w:sz w:val="20"/>
          <w:lang w:val="es-ES"/>
        </w:rPr>
        <w:t>A</w:t>
      </w:r>
      <w:proofErr w:type="spellEnd"/>
      <w:r w:rsidRPr="001E65CB">
        <w:rPr>
          <w:rStyle w:val="VerbatimChar"/>
          <w:sz w:val="20"/>
          <w:lang w:val="es-ES"/>
        </w:rPr>
        <w:t xml:space="preserve"> C B A E </w:t>
      </w:r>
      <w:proofErr w:type="spellStart"/>
      <w:r w:rsidRPr="001E65CB">
        <w:rPr>
          <w:rStyle w:val="VerbatimChar"/>
          <w:sz w:val="20"/>
          <w:lang w:val="es-ES"/>
        </w:rPr>
        <w:t>E</w:t>
      </w:r>
      <w:proofErr w:type="spellEnd"/>
      <w:r w:rsidRPr="001E65CB">
        <w:rPr>
          <w:rStyle w:val="VerbatimChar"/>
          <w:sz w:val="20"/>
          <w:lang w:val="es-ES"/>
        </w:rPr>
        <w:t xml:space="preserve"> A B </w:t>
      </w:r>
      <w:proofErr w:type="spellStart"/>
      <w:r w:rsidRPr="001E65CB">
        <w:rPr>
          <w:rStyle w:val="VerbatimChar"/>
          <w:sz w:val="20"/>
          <w:lang w:val="es-ES"/>
        </w:rPr>
        <w:t>B</w:t>
      </w:r>
      <w:proofErr w:type="spellEnd"/>
      <w:r w:rsidRPr="001E65CB">
        <w:rPr>
          <w:rStyle w:val="VerbatimChar"/>
          <w:sz w:val="20"/>
          <w:lang w:val="es-ES"/>
        </w:rPr>
        <w:t xml:space="preserve"> </w:t>
      </w:r>
      <w:proofErr w:type="spellStart"/>
      <w:r w:rsidRPr="001E65CB">
        <w:rPr>
          <w:rStyle w:val="VerbatimChar"/>
          <w:sz w:val="20"/>
          <w:lang w:val="es-ES"/>
        </w:rPr>
        <w:t>B</w:t>
      </w:r>
      <w:proofErr w:type="spellEnd"/>
      <w:r w:rsidRPr="001E65CB">
        <w:rPr>
          <w:sz w:val="22"/>
          <w:lang w:val="es-ES"/>
        </w:rPr>
        <w:br/>
      </w:r>
      <w:r w:rsidRPr="001E65CB">
        <w:rPr>
          <w:rStyle w:val="VerbatimChar"/>
          <w:sz w:val="20"/>
          <w:lang w:val="es-ES"/>
        </w:rPr>
        <w:t xml:space="preserve">## </w:t>
      </w:r>
      <w:proofErr w:type="spellStart"/>
      <w:r w:rsidRPr="001E65CB">
        <w:rPr>
          <w:rStyle w:val="VerbatimChar"/>
          <w:sz w:val="20"/>
          <w:lang w:val="es-ES"/>
        </w:rPr>
        <w:t>Levels</w:t>
      </w:r>
      <w:proofErr w:type="spellEnd"/>
      <w:r w:rsidRPr="001E65CB">
        <w:rPr>
          <w:rStyle w:val="VerbatimChar"/>
          <w:sz w:val="20"/>
          <w:lang w:val="es-ES"/>
        </w:rPr>
        <w:t>: A B C D E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VerbatimChar"/>
          <w:sz w:val="20"/>
        </w:rPr>
        <w:t>## [1] "The code is available in the appendix."</w:t>
      </w:r>
    </w:p>
    <w:p w:rsidR="001E65CB" w:rsidRDefault="001E65CB" w:rsidP="001E65CB">
      <w:pPr>
        <w:pStyle w:val="Ttulo2"/>
        <w:spacing w:before="0"/>
        <w:rPr>
          <w:sz w:val="28"/>
        </w:rPr>
      </w:pPr>
      <w:bookmarkStart w:id="6" w:name="conclusions"/>
      <w:bookmarkEnd w:id="6"/>
    </w:p>
    <w:p w:rsidR="002366C3" w:rsidRPr="001E65CB" w:rsidRDefault="007622DC" w:rsidP="001E65CB">
      <w:pPr>
        <w:pStyle w:val="Ttulo2"/>
        <w:spacing w:before="0"/>
        <w:rPr>
          <w:sz w:val="28"/>
        </w:rPr>
      </w:pPr>
      <w:r w:rsidRPr="001E65CB">
        <w:rPr>
          <w:sz w:val="28"/>
        </w:rPr>
        <w:t>Conclusions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sz w:val="22"/>
        </w:rPr>
        <w:t>95% of the prediction</w:t>
      </w:r>
      <w:r w:rsidRPr="001E65CB">
        <w:rPr>
          <w:sz w:val="22"/>
        </w:rPr>
        <w:t>s were correct(19 of 20) on the pml_testing dataset with the designed random forest model. The accuracy of the random forest is good. It showed high performance in predicting execution quality.</w:t>
      </w:r>
    </w:p>
    <w:p w:rsidR="001E65CB" w:rsidRDefault="001E65CB" w:rsidP="001E65CB">
      <w:pPr>
        <w:pStyle w:val="Ttulo2"/>
        <w:spacing w:before="0"/>
        <w:rPr>
          <w:sz w:val="28"/>
        </w:rPr>
      </w:pPr>
      <w:bookmarkStart w:id="7" w:name="appendix---code"/>
      <w:bookmarkEnd w:id="7"/>
    </w:p>
    <w:p w:rsidR="002366C3" w:rsidRPr="001E65CB" w:rsidRDefault="007622DC" w:rsidP="001E65CB">
      <w:pPr>
        <w:pStyle w:val="Ttulo2"/>
        <w:spacing w:before="0"/>
        <w:rPr>
          <w:sz w:val="28"/>
        </w:rPr>
      </w:pPr>
      <w:r w:rsidRPr="001E65CB">
        <w:rPr>
          <w:sz w:val="28"/>
        </w:rPr>
        <w:t>Appendix - Code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Data processing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CommentTok"/>
          <w:sz w:val="20"/>
        </w:rPr>
        <w:t>#libraries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 xml:space="preserve">(dplyr)  </w:t>
      </w:r>
      <w:r w:rsidRPr="001E65CB">
        <w:rPr>
          <w:rStyle w:val="CommentTok"/>
          <w:sz w:val="20"/>
        </w:rPr>
        <w:t># for manipulating, gruoping and chaining data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 xml:space="preserve">(tidyr)  </w:t>
      </w:r>
      <w:r w:rsidRPr="001E65CB">
        <w:rPr>
          <w:rStyle w:val="CommentTok"/>
          <w:sz w:val="20"/>
        </w:rPr>
        <w:t># for tidying data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 xml:space="preserve">(plyr)   </w:t>
      </w:r>
      <w:r w:rsidRPr="001E65CB">
        <w:rPr>
          <w:rStyle w:val="CommentTok"/>
          <w:sz w:val="20"/>
        </w:rPr>
        <w:t># for manipulating data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 xml:space="preserve">(data.table) </w:t>
      </w:r>
      <w:r w:rsidRPr="001E65CB">
        <w:rPr>
          <w:rStyle w:val="CommentTok"/>
          <w:sz w:val="20"/>
        </w:rPr>
        <w:t>#  for manipulating data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>(ggplot2) ## plots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>(gridExtra) ## plots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>(caret) ## machine learning methods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>(rattle) ## decision tree and ramdom forest models, prettier plots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>(rpart) ## classification and regression trees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library</w:t>
      </w:r>
      <w:r w:rsidRPr="001E65CB">
        <w:rPr>
          <w:rStyle w:val="NormalTok"/>
          <w:sz w:val="20"/>
        </w:rPr>
        <w:t>(corrplot) ## plot correlation matrix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An exploratory statistical analysis. Summary of</w:t>
      </w:r>
      <w:r w:rsidRPr="001E65CB">
        <w:rPr>
          <w:b/>
          <w:sz w:val="22"/>
        </w:rPr>
        <w:t xml:space="preserve"> the data.</w:t>
      </w:r>
      <w:r w:rsidRPr="001E65CB">
        <w:rPr>
          <w:sz w:val="22"/>
        </w:rPr>
        <w:br/>
      </w:r>
      <w:r w:rsidRPr="001E65CB">
        <w:rPr>
          <w:b/>
          <w:sz w:val="22"/>
        </w:rPr>
        <w:t>Loading the training and test sets and displaying the internal structure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## Downloading data</w:t>
      </w:r>
      <w:r w:rsidRPr="001E65CB">
        <w:rPr>
          <w:sz w:val="22"/>
        </w:rPr>
        <w:br/>
      </w:r>
      <w:r w:rsidRPr="001E65CB">
        <w:rPr>
          <w:rStyle w:val="ControlFlowTok"/>
          <w:sz w:val="20"/>
        </w:rPr>
        <w:t>if</w:t>
      </w:r>
      <w:r w:rsidRPr="001E65CB">
        <w:rPr>
          <w:rStyle w:val="NormalTok"/>
          <w:sz w:val="20"/>
        </w:rPr>
        <w:t>(</w:t>
      </w:r>
      <w:r w:rsidRPr="001E65CB">
        <w:rPr>
          <w:rStyle w:val="OperatorTok"/>
          <w:sz w:val="20"/>
        </w:rPr>
        <w:t>!</w:t>
      </w:r>
      <w:r w:rsidRPr="001E65CB">
        <w:rPr>
          <w:rStyle w:val="KeywordTok"/>
          <w:sz w:val="20"/>
        </w:rPr>
        <w:t>file.exists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./data"</w:t>
      </w:r>
      <w:r w:rsidRPr="001E65CB">
        <w:rPr>
          <w:rStyle w:val="NormalTok"/>
          <w:sz w:val="20"/>
        </w:rPr>
        <w:t>)){</w:t>
      </w:r>
      <w:r w:rsidRPr="001E65CB">
        <w:rPr>
          <w:rStyle w:val="KeywordTok"/>
          <w:sz w:val="20"/>
        </w:rPr>
        <w:t>dir.crea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./data"</w:t>
      </w:r>
      <w:r w:rsidRPr="001E65CB">
        <w:rPr>
          <w:rStyle w:val="NormalTok"/>
          <w:sz w:val="20"/>
        </w:rPr>
        <w:t>)}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fileUrl &lt;-</w:t>
      </w:r>
      <w:r w:rsidRPr="001E65CB">
        <w:rPr>
          <w:rStyle w:val="StringTok"/>
          <w:sz w:val="20"/>
        </w:rPr>
        <w:t xml:space="preserve"> "https://d396qusza40orc.cloudfront.net/predmachlearn/pml-training.csv"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fileUrl2 &lt;-</w:t>
      </w:r>
      <w:r w:rsidRPr="001E65CB">
        <w:rPr>
          <w:rStyle w:val="StringTok"/>
          <w:sz w:val="20"/>
        </w:rPr>
        <w:t xml:space="preserve"> "https:/</w:t>
      </w:r>
      <w:r w:rsidRPr="001E65CB">
        <w:rPr>
          <w:rStyle w:val="StringTok"/>
          <w:sz w:val="20"/>
        </w:rPr>
        <w:t>/d396qusza40orc.cloudfront.net/predmachlearn/pml-testing.csv"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download.file</w:t>
      </w:r>
      <w:r w:rsidRPr="001E65CB">
        <w:rPr>
          <w:rStyle w:val="NormalTok"/>
          <w:sz w:val="20"/>
        </w:rPr>
        <w:t xml:space="preserve">(fileUrl, </w:t>
      </w:r>
      <w:r w:rsidRPr="001E65CB">
        <w:rPr>
          <w:rStyle w:val="DataTypeTok"/>
          <w:sz w:val="20"/>
        </w:rPr>
        <w:t>destfile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StringTok"/>
          <w:sz w:val="20"/>
        </w:rPr>
        <w:t>"./data/pml-training.csv"</w:t>
      </w:r>
      <w:r w:rsidRPr="001E65CB">
        <w:rPr>
          <w:rStyle w:val="NormalTok"/>
          <w:sz w:val="20"/>
        </w:rPr>
        <w:t xml:space="preserve">)  </w:t>
      </w:r>
      <w:r w:rsidRPr="001E65CB">
        <w:rPr>
          <w:rStyle w:val="CommentTok"/>
          <w:sz w:val="20"/>
        </w:rPr>
        <w:t># Windows OS (method="curl" not required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download.file</w:t>
      </w:r>
      <w:r w:rsidRPr="001E65CB">
        <w:rPr>
          <w:rStyle w:val="NormalTok"/>
          <w:sz w:val="20"/>
        </w:rPr>
        <w:t xml:space="preserve">(fileUrl2, </w:t>
      </w:r>
      <w:r w:rsidRPr="001E65CB">
        <w:rPr>
          <w:rStyle w:val="DataTypeTok"/>
          <w:sz w:val="20"/>
        </w:rPr>
        <w:t>destfile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StringTok"/>
          <w:sz w:val="20"/>
        </w:rPr>
        <w:t>"./data/pml-testing.csv"</w:t>
      </w:r>
      <w:r w:rsidRPr="001E65CB">
        <w:rPr>
          <w:rStyle w:val="NormalTok"/>
          <w:sz w:val="20"/>
        </w:rPr>
        <w:t xml:space="preserve">) 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## Reading files.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pml_traini</w:t>
      </w:r>
      <w:r w:rsidRPr="001E65CB">
        <w:rPr>
          <w:rStyle w:val="NormalTok"/>
          <w:sz w:val="20"/>
        </w:rPr>
        <w:t>ng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read.csv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./data/pml-training.csv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sep=</w:t>
      </w:r>
      <w:r w:rsidRPr="001E65CB">
        <w:rPr>
          <w:rStyle w:val="StringTok"/>
          <w:sz w:val="20"/>
        </w:rPr>
        <w:t>",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header =</w:t>
      </w:r>
      <w:r w:rsidRPr="001E65CB">
        <w:rPr>
          <w:rStyle w:val="OtherTok"/>
          <w:sz w:val="20"/>
        </w:rPr>
        <w:t>TRUE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na.strings=</w:t>
      </w:r>
      <w:r w:rsidRPr="001E65CB">
        <w:rPr>
          <w:rStyle w:val="KeywordTok"/>
          <w:sz w:val="20"/>
        </w:rPr>
        <w:t>c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NA"</w:t>
      </w:r>
      <w:r w:rsidRPr="001E65CB">
        <w:rPr>
          <w:rStyle w:val="NormalTok"/>
          <w:sz w:val="20"/>
        </w:rPr>
        <w:t>,</w:t>
      </w:r>
      <w:r w:rsidRPr="001E65CB">
        <w:rPr>
          <w:rStyle w:val="StringTok"/>
          <w:sz w:val="20"/>
        </w:rPr>
        <w:t>"#DIV/0!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StringTok"/>
          <w:sz w:val="20"/>
        </w:rPr>
        <w:t>""</w:t>
      </w:r>
      <w:r w:rsidRPr="001E65CB">
        <w:rPr>
          <w:rStyle w:val="NormalTok"/>
          <w:sz w:val="20"/>
        </w:rPr>
        <w:t>)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pml_testing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read.csv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./data/pml-testing.csv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sep=</w:t>
      </w:r>
      <w:r w:rsidRPr="001E65CB">
        <w:rPr>
          <w:rStyle w:val="StringTok"/>
          <w:sz w:val="20"/>
        </w:rPr>
        <w:t>",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header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OtherTok"/>
          <w:sz w:val="20"/>
        </w:rPr>
        <w:t>TRUE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na.strings=</w:t>
      </w:r>
      <w:r w:rsidRPr="001E65CB">
        <w:rPr>
          <w:rStyle w:val="KeywordTok"/>
          <w:sz w:val="20"/>
        </w:rPr>
        <w:t>c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NA"</w:t>
      </w:r>
      <w:r w:rsidRPr="001E65CB">
        <w:rPr>
          <w:rStyle w:val="NormalTok"/>
          <w:sz w:val="20"/>
        </w:rPr>
        <w:t>,</w:t>
      </w:r>
      <w:r w:rsidRPr="001E65CB">
        <w:rPr>
          <w:rStyle w:val="StringTok"/>
          <w:sz w:val="20"/>
        </w:rPr>
        <w:t>"#DIV/0!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StringTok"/>
          <w:sz w:val="20"/>
        </w:rPr>
        <w:t>""</w:t>
      </w:r>
      <w:r w:rsidRPr="001E65CB">
        <w:rPr>
          <w:rStyle w:val="NormalTok"/>
          <w:sz w:val="20"/>
        </w:rPr>
        <w:t>))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## Database dimensions.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pas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</w:t>
      </w:r>
      <w:r w:rsidRPr="001E65CB">
        <w:rPr>
          <w:rStyle w:val="StringTok"/>
          <w:sz w:val="20"/>
        </w:rPr>
        <w:t>pml_training dimension: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raining)[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StringTok"/>
          <w:sz w:val="20"/>
        </w:rPr>
        <w:t>"X"</w:t>
      </w:r>
      <w:r w:rsidRPr="001E65CB">
        <w:rPr>
          <w:rStyle w:val="NormalTok"/>
          <w:sz w:val="20"/>
        </w:rPr>
        <w:t>,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raining)[</w:t>
      </w:r>
      <w:r w:rsidRPr="001E65CB">
        <w:rPr>
          <w:rStyle w:val="DecValTok"/>
          <w:sz w:val="20"/>
        </w:rPr>
        <w:t>2</w:t>
      </w:r>
      <w:r w:rsidRPr="001E65CB">
        <w:rPr>
          <w:rStyle w:val="NormalTok"/>
          <w:sz w:val="20"/>
        </w:rPr>
        <w:t>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pas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pml_testing dimension: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esting)[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StringTok"/>
          <w:sz w:val="20"/>
        </w:rPr>
        <w:t>"X"</w:t>
      </w:r>
      <w:r w:rsidRPr="001E65CB">
        <w:rPr>
          <w:rStyle w:val="NormalTok"/>
          <w:sz w:val="20"/>
        </w:rPr>
        <w:t>,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esting)[</w:t>
      </w:r>
      <w:r w:rsidRPr="001E65CB">
        <w:rPr>
          <w:rStyle w:val="DecValTok"/>
          <w:sz w:val="20"/>
        </w:rPr>
        <w:t>2</w:t>
      </w:r>
      <w:r w:rsidRPr="001E65CB">
        <w:rPr>
          <w:rStyle w:val="NormalTok"/>
          <w:sz w:val="20"/>
        </w:rPr>
        <w:t>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he code is available in the appendix."</w:t>
      </w:r>
      <w:r w:rsidRPr="001E65CB">
        <w:rPr>
          <w:rStyle w:val="NormalTok"/>
          <w:sz w:val="20"/>
        </w:rPr>
        <w:t>)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Data cleansing</w:t>
      </w:r>
      <w:r w:rsidRPr="001E65CB">
        <w:rPr>
          <w:sz w:val="22"/>
        </w:rPr>
        <w:br/>
      </w:r>
      <w:r w:rsidRPr="001E65CB">
        <w:rPr>
          <w:b/>
          <w:sz w:val="22"/>
        </w:rPr>
        <w:t>Handling Missing Values, na.strin</w:t>
      </w:r>
      <w:r w:rsidRPr="001E65CB">
        <w:rPr>
          <w:b/>
          <w:sz w:val="22"/>
        </w:rPr>
        <w:t>gs=c("NA","#DIV/0!", ""):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 xml:space="preserve">## Data Cleansing: Handling Missing and Empty Values. 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pml_training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pml_training[,</w:t>
      </w:r>
      <w:r w:rsidRPr="001E65CB">
        <w:rPr>
          <w:rStyle w:val="KeywordTok"/>
          <w:sz w:val="20"/>
        </w:rPr>
        <w:t>colSums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is.na</w:t>
      </w:r>
      <w:r w:rsidRPr="001E65CB">
        <w:rPr>
          <w:rStyle w:val="NormalTok"/>
          <w:sz w:val="20"/>
        </w:rPr>
        <w:t>(pml_training))</w:t>
      </w:r>
      <w:r w:rsidRPr="001E65CB">
        <w:rPr>
          <w:rStyle w:val="OperatorTok"/>
          <w:sz w:val="20"/>
        </w:rPr>
        <w:t>==</w:t>
      </w:r>
      <w:r w:rsidRPr="001E65CB">
        <w:rPr>
          <w:rStyle w:val="DecValTok"/>
          <w:sz w:val="20"/>
        </w:rPr>
        <w:t>0</w:t>
      </w:r>
      <w:r w:rsidRPr="001E65CB">
        <w:rPr>
          <w:rStyle w:val="NormalTok"/>
          <w:sz w:val="20"/>
        </w:rPr>
        <w:t xml:space="preserve"> ] 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pml_testing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pml_testing[,</w:t>
      </w:r>
      <w:r w:rsidRPr="001E65CB">
        <w:rPr>
          <w:rStyle w:val="KeywordTok"/>
          <w:sz w:val="20"/>
        </w:rPr>
        <w:t>colSums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is.na</w:t>
      </w:r>
      <w:r w:rsidRPr="001E65CB">
        <w:rPr>
          <w:rStyle w:val="NormalTok"/>
          <w:sz w:val="20"/>
        </w:rPr>
        <w:t>(pml_testing))</w:t>
      </w:r>
      <w:r w:rsidRPr="001E65CB">
        <w:rPr>
          <w:rStyle w:val="OperatorTok"/>
          <w:sz w:val="20"/>
        </w:rPr>
        <w:t>==</w:t>
      </w:r>
      <w:r w:rsidRPr="001E65CB">
        <w:rPr>
          <w:rStyle w:val="DecValTok"/>
          <w:sz w:val="20"/>
        </w:rPr>
        <w:t>0</w:t>
      </w:r>
      <w:r w:rsidRPr="001E65CB">
        <w:rPr>
          <w:rStyle w:val="NormalTok"/>
          <w:sz w:val="20"/>
        </w:rPr>
        <w:t xml:space="preserve"> ]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pas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pml_training dimension: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raining)[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StringTok"/>
          <w:sz w:val="20"/>
        </w:rPr>
        <w:t>"X"</w:t>
      </w:r>
      <w:r w:rsidRPr="001E65CB">
        <w:rPr>
          <w:rStyle w:val="NormalTok"/>
          <w:sz w:val="20"/>
        </w:rPr>
        <w:t>,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raining)[</w:t>
      </w:r>
      <w:r w:rsidRPr="001E65CB">
        <w:rPr>
          <w:rStyle w:val="DecValTok"/>
          <w:sz w:val="20"/>
        </w:rPr>
        <w:t>2</w:t>
      </w:r>
      <w:r w:rsidRPr="001E65CB">
        <w:rPr>
          <w:rStyle w:val="NormalTok"/>
          <w:sz w:val="20"/>
        </w:rPr>
        <w:t>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pas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pml_testing dimension: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esting)[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StringTok"/>
          <w:sz w:val="20"/>
        </w:rPr>
        <w:t>"X"</w:t>
      </w:r>
      <w:r w:rsidRPr="001E65CB">
        <w:rPr>
          <w:rStyle w:val="NormalTok"/>
          <w:sz w:val="20"/>
        </w:rPr>
        <w:t>,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esting)[</w:t>
      </w:r>
      <w:r w:rsidRPr="001E65CB">
        <w:rPr>
          <w:rStyle w:val="DecValTok"/>
          <w:sz w:val="20"/>
        </w:rPr>
        <w:t>2</w:t>
      </w:r>
      <w:r w:rsidRPr="001E65CB">
        <w:rPr>
          <w:rStyle w:val="NormalTok"/>
          <w:sz w:val="20"/>
        </w:rPr>
        <w:t>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he code is available in the appendix."</w:t>
      </w:r>
      <w:r w:rsidRPr="001E65CB">
        <w:rPr>
          <w:rStyle w:val="NormalTok"/>
          <w:sz w:val="20"/>
        </w:rPr>
        <w:t>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##check &lt;- data.frame(names(pml_training_reduction),names(pml_testing_reducti</w:t>
      </w:r>
      <w:r w:rsidRPr="001E65CB">
        <w:rPr>
          <w:rStyle w:val="NormalTok"/>
          <w:sz w:val="20"/>
        </w:rPr>
        <w:t>on)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##check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Handling Near Zero Variance, participant idetification and timestamps variables: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## In pml_training_reduction all the zeroVar results were FALSE except for the variable new_window.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check2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nearZeroVar</w:t>
      </w:r>
      <w:r w:rsidRPr="001E65CB">
        <w:rPr>
          <w:rStyle w:val="NormalTok"/>
          <w:sz w:val="20"/>
        </w:rPr>
        <w:t xml:space="preserve">(pml_training, </w:t>
      </w:r>
      <w:r w:rsidRPr="001E65CB">
        <w:rPr>
          <w:rStyle w:val="DataTypeTok"/>
          <w:sz w:val="20"/>
        </w:rPr>
        <w:t>saveMetrics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OtherTok"/>
          <w:sz w:val="20"/>
        </w:rPr>
        <w:t>TRUE</w:t>
      </w:r>
      <w:r w:rsidRPr="001E65CB">
        <w:rPr>
          <w:rStyle w:val="NormalTok"/>
          <w:sz w:val="20"/>
        </w:rPr>
        <w:t>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check2</w:t>
      </w:r>
      <w:r w:rsidRPr="001E65CB">
        <w:rPr>
          <w:rStyle w:val="NormalTok"/>
          <w:sz w:val="20"/>
        </w:rPr>
        <w:t>[</w:t>
      </w:r>
      <w:r w:rsidRPr="001E65CB">
        <w:rPr>
          <w:rStyle w:val="DecValTok"/>
          <w:sz w:val="20"/>
        </w:rPr>
        <w:t>6</w:t>
      </w:r>
      <w:r w:rsidRPr="001E65CB">
        <w:rPr>
          <w:rStyle w:val="NormalTok"/>
          <w:sz w:val="20"/>
        </w:rPr>
        <w:t>,]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## Removing participant idetification and  timestamps variables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lastRenderedPageBreak/>
        <w:t>pml_training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pml_training[,</w:t>
      </w:r>
      <w:r w:rsidRPr="001E65CB">
        <w:rPr>
          <w:rStyle w:val="OperatorTok"/>
          <w:sz w:val="20"/>
        </w:rPr>
        <w:t>-</w:t>
      </w:r>
      <w:r w:rsidRPr="001E65CB">
        <w:rPr>
          <w:rStyle w:val="KeywordTok"/>
          <w:sz w:val="20"/>
        </w:rPr>
        <w:t>c</w:t>
      </w:r>
      <w:r w:rsidRPr="001E65CB">
        <w:rPr>
          <w:rStyle w:val="NormalTok"/>
          <w:sz w:val="20"/>
        </w:rPr>
        <w:t>(</w:t>
      </w:r>
      <w:r w:rsidRPr="001E65CB">
        <w:rPr>
          <w:rStyle w:val="DecValTok"/>
          <w:sz w:val="20"/>
        </w:rPr>
        <w:t>1</w:t>
      </w:r>
      <w:r w:rsidRPr="001E65CB">
        <w:rPr>
          <w:rStyle w:val="OperatorTok"/>
          <w:sz w:val="20"/>
        </w:rPr>
        <w:t>:</w:t>
      </w:r>
      <w:r w:rsidRPr="001E65CB">
        <w:rPr>
          <w:rStyle w:val="DecValTok"/>
          <w:sz w:val="20"/>
        </w:rPr>
        <w:t>7</w:t>
      </w:r>
      <w:r w:rsidRPr="001E65CB">
        <w:rPr>
          <w:rStyle w:val="NormalTok"/>
          <w:sz w:val="20"/>
        </w:rPr>
        <w:t>)]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pml_testing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pml_testing[,</w:t>
      </w:r>
      <w:r w:rsidRPr="001E65CB">
        <w:rPr>
          <w:rStyle w:val="OperatorTok"/>
          <w:sz w:val="20"/>
        </w:rPr>
        <w:t>-</w:t>
      </w:r>
      <w:r w:rsidRPr="001E65CB">
        <w:rPr>
          <w:rStyle w:val="KeywordTok"/>
          <w:sz w:val="20"/>
        </w:rPr>
        <w:t>c</w:t>
      </w:r>
      <w:r w:rsidRPr="001E65CB">
        <w:rPr>
          <w:rStyle w:val="NormalTok"/>
          <w:sz w:val="20"/>
        </w:rPr>
        <w:t>(</w:t>
      </w:r>
      <w:r w:rsidRPr="001E65CB">
        <w:rPr>
          <w:rStyle w:val="DecValTok"/>
          <w:sz w:val="20"/>
        </w:rPr>
        <w:t>1</w:t>
      </w:r>
      <w:r w:rsidRPr="001E65CB">
        <w:rPr>
          <w:rStyle w:val="OperatorTok"/>
          <w:sz w:val="20"/>
        </w:rPr>
        <w:t>:</w:t>
      </w:r>
      <w:r w:rsidRPr="001E65CB">
        <w:rPr>
          <w:rStyle w:val="DecValTok"/>
          <w:sz w:val="20"/>
        </w:rPr>
        <w:t>7</w:t>
      </w:r>
      <w:r w:rsidRPr="001E65CB">
        <w:rPr>
          <w:rStyle w:val="NormalTok"/>
          <w:sz w:val="20"/>
        </w:rPr>
        <w:t>)]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pas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pml_training dimension: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raining)[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StringTok"/>
          <w:sz w:val="20"/>
        </w:rPr>
        <w:t>"X"</w:t>
      </w:r>
      <w:r w:rsidRPr="001E65CB">
        <w:rPr>
          <w:rStyle w:val="NormalTok"/>
          <w:sz w:val="20"/>
        </w:rPr>
        <w:t>,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raining)[</w:t>
      </w:r>
      <w:r w:rsidRPr="001E65CB">
        <w:rPr>
          <w:rStyle w:val="DecValTok"/>
          <w:sz w:val="20"/>
        </w:rPr>
        <w:t>2</w:t>
      </w:r>
      <w:r w:rsidRPr="001E65CB">
        <w:rPr>
          <w:rStyle w:val="NormalTok"/>
          <w:sz w:val="20"/>
        </w:rPr>
        <w:t>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pas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</w:t>
      </w:r>
      <w:r w:rsidRPr="001E65CB">
        <w:rPr>
          <w:rStyle w:val="StringTok"/>
          <w:sz w:val="20"/>
        </w:rPr>
        <w:t>pml_testing dimension: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esting)[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StringTok"/>
          <w:sz w:val="20"/>
        </w:rPr>
        <w:t>"X"</w:t>
      </w:r>
      <w:r w:rsidRPr="001E65CB">
        <w:rPr>
          <w:rStyle w:val="NormalTok"/>
          <w:sz w:val="20"/>
        </w:rPr>
        <w:t>,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pml_testing)[</w:t>
      </w:r>
      <w:r w:rsidRPr="001E65CB">
        <w:rPr>
          <w:rStyle w:val="DecValTok"/>
          <w:sz w:val="20"/>
        </w:rPr>
        <w:t>2</w:t>
      </w:r>
      <w:r w:rsidRPr="001E65CB">
        <w:rPr>
          <w:rStyle w:val="NormalTok"/>
          <w:sz w:val="20"/>
        </w:rPr>
        <w:t>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he code is available in the appendix."</w:t>
      </w:r>
      <w:r w:rsidRPr="001E65CB">
        <w:rPr>
          <w:rStyle w:val="NormalTok"/>
          <w:sz w:val="20"/>
        </w:rPr>
        <w:t>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remove</w:t>
      </w:r>
      <w:r w:rsidRPr="001E65CB">
        <w:rPr>
          <w:rStyle w:val="NormalTok"/>
          <w:sz w:val="20"/>
        </w:rPr>
        <w:t>(check2)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An inference and prediction analysis</w:t>
      </w:r>
      <w:r w:rsidRPr="001E65CB">
        <w:rPr>
          <w:sz w:val="22"/>
        </w:rPr>
        <w:br/>
      </w:r>
      <w:r w:rsidRPr="001E65CB">
        <w:rPr>
          <w:b/>
          <w:sz w:val="22"/>
        </w:rPr>
        <w:t>1. Find the right data and define your error rate</w:t>
      </w:r>
      <w:r w:rsidRPr="001E65CB">
        <w:rPr>
          <w:sz w:val="22"/>
        </w:rPr>
        <w:br/>
        <w:t>After the data cleansing, pml_trai</w:t>
      </w:r>
      <w:r w:rsidRPr="001E65CB">
        <w:rPr>
          <w:sz w:val="22"/>
        </w:rPr>
        <w:t>ning and pml_testing are going to be used.</w:t>
      </w:r>
    </w:p>
    <w:p w:rsidR="002366C3" w:rsidRPr="001E65CB" w:rsidRDefault="007622DC" w:rsidP="001E65CB">
      <w:pPr>
        <w:pStyle w:val="Textoindependiente"/>
        <w:spacing w:before="0" w:after="0"/>
        <w:rPr>
          <w:sz w:val="22"/>
        </w:rPr>
      </w:pPr>
      <w:r w:rsidRPr="001E65CB">
        <w:rPr>
          <w:b/>
          <w:sz w:val="22"/>
        </w:rPr>
        <w:t>2. Split data into: training,testing and Validation (Optional)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## pml_training is a medium sample size. Validation is not going to be used.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set.seed</w:t>
      </w:r>
      <w:r w:rsidRPr="001E65CB">
        <w:rPr>
          <w:rStyle w:val="NormalTok"/>
          <w:sz w:val="20"/>
        </w:rPr>
        <w:t>(</w:t>
      </w:r>
      <w:r w:rsidRPr="001E65CB">
        <w:rPr>
          <w:rStyle w:val="DecValTok"/>
          <w:sz w:val="20"/>
        </w:rPr>
        <w:t>8888</w:t>
      </w:r>
      <w:r w:rsidRPr="001E65CB">
        <w:rPr>
          <w:rStyle w:val="NormalTok"/>
          <w:sz w:val="20"/>
        </w:rPr>
        <w:t>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inTrain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createDataPartition</w:t>
      </w:r>
      <w:r w:rsidRPr="001E65CB">
        <w:rPr>
          <w:rStyle w:val="NormalTok"/>
          <w:sz w:val="20"/>
        </w:rPr>
        <w:t>(</w:t>
      </w:r>
      <w:r w:rsidRPr="001E65CB">
        <w:rPr>
          <w:rStyle w:val="DataTypeTok"/>
          <w:sz w:val="20"/>
        </w:rPr>
        <w:t>y=</w:t>
      </w:r>
      <w:r w:rsidRPr="001E65CB">
        <w:rPr>
          <w:rStyle w:val="NormalTok"/>
          <w:sz w:val="20"/>
        </w:rPr>
        <w:t>pml_training</w:t>
      </w:r>
      <w:r w:rsidRPr="001E65CB">
        <w:rPr>
          <w:rStyle w:val="OperatorTok"/>
          <w:sz w:val="20"/>
        </w:rPr>
        <w:t>$</w:t>
      </w:r>
      <w:r w:rsidRPr="001E65CB">
        <w:rPr>
          <w:rStyle w:val="NormalTok"/>
          <w:sz w:val="20"/>
        </w:rPr>
        <w:t xml:space="preserve">classe, </w:t>
      </w:r>
      <w:r w:rsidRPr="001E65CB">
        <w:rPr>
          <w:rStyle w:val="DataTypeTok"/>
          <w:sz w:val="20"/>
        </w:rPr>
        <w:t>p=</w:t>
      </w:r>
      <w:r w:rsidRPr="001E65CB">
        <w:rPr>
          <w:rStyle w:val="FloatTok"/>
          <w:sz w:val="20"/>
        </w:rPr>
        <w:t>0.</w:t>
      </w:r>
      <w:r w:rsidRPr="001E65CB">
        <w:rPr>
          <w:rStyle w:val="FloatTok"/>
          <w:sz w:val="20"/>
        </w:rPr>
        <w:t>75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list=</w:t>
      </w:r>
      <w:r w:rsidRPr="001E65CB">
        <w:rPr>
          <w:rStyle w:val="OtherTok"/>
          <w:sz w:val="20"/>
        </w:rPr>
        <w:t>FALSE</w:t>
      </w:r>
      <w:r w:rsidRPr="001E65CB">
        <w:rPr>
          <w:rStyle w:val="NormalTok"/>
          <w:sz w:val="20"/>
        </w:rPr>
        <w:t xml:space="preserve">) 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training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pml_training[inTrain,]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testing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pml_training[</w:t>
      </w:r>
      <w:r w:rsidRPr="001E65CB">
        <w:rPr>
          <w:rStyle w:val="OperatorTok"/>
          <w:sz w:val="20"/>
        </w:rPr>
        <w:t>-</w:t>
      </w:r>
      <w:r w:rsidRPr="001E65CB">
        <w:rPr>
          <w:rStyle w:val="NormalTok"/>
          <w:sz w:val="20"/>
        </w:rPr>
        <w:t>inTrain,]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pas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raining dimension: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training)[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StringTok"/>
          <w:sz w:val="20"/>
        </w:rPr>
        <w:t>"X"</w:t>
      </w:r>
      <w:r w:rsidRPr="001E65CB">
        <w:rPr>
          <w:rStyle w:val="NormalTok"/>
          <w:sz w:val="20"/>
        </w:rPr>
        <w:t>,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training)[</w:t>
      </w:r>
      <w:r w:rsidRPr="001E65CB">
        <w:rPr>
          <w:rStyle w:val="DecValTok"/>
          <w:sz w:val="20"/>
        </w:rPr>
        <w:t>2</w:t>
      </w:r>
      <w:r w:rsidRPr="001E65CB">
        <w:rPr>
          <w:rStyle w:val="NormalTok"/>
          <w:sz w:val="20"/>
        </w:rPr>
        <w:t>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paste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esting dimension: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testing)[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StringTok"/>
          <w:sz w:val="20"/>
        </w:rPr>
        <w:t>"X"</w:t>
      </w:r>
      <w:r w:rsidRPr="001E65CB">
        <w:rPr>
          <w:rStyle w:val="NormalTok"/>
          <w:sz w:val="20"/>
        </w:rPr>
        <w:t>,</w:t>
      </w:r>
      <w:r w:rsidRPr="001E65CB">
        <w:rPr>
          <w:rStyle w:val="KeywordTok"/>
          <w:sz w:val="20"/>
        </w:rPr>
        <w:t>dim</w:t>
      </w:r>
      <w:r w:rsidRPr="001E65CB">
        <w:rPr>
          <w:rStyle w:val="NormalTok"/>
          <w:sz w:val="20"/>
        </w:rPr>
        <w:t>(testing)[</w:t>
      </w:r>
      <w:r w:rsidRPr="001E65CB">
        <w:rPr>
          <w:rStyle w:val="DecValTok"/>
          <w:sz w:val="20"/>
        </w:rPr>
        <w:t>2</w:t>
      </w:r>
      <w:r w:rsidRPr="001E65CB">
        <w:rPr>
          <w:rStyle w:val="NormalTok"/>
          <w:sz w:val="20"/>
        </w:rPr>
        <w:t>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</w:t>
      </w:r>
      <w:r w:rsidRPr="001E65CB">
        <w:rPr>
          <w:rStyle w:val="StringTok"/>
          <w:sz w:val="20"/>
        </w:rPr>
        <w:t>The code is available in the appendix."</w:t>
      </w:r>
      <w:r w:rsidRPr="001E65CB">
        <w:rPr>
          <w:rStyle w:val="NormalTok"/>
          <w:sz w:val="20"/>
        </w:rPr>
        <w:t>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remove</w:t>
      </w:r>
      <w:r w:rsidRPr="001E65CB">
        <w:rPr>
          <w:rStyle w:val="NormalTok"/>
          <w:sz w:val="20"/>
        </w:rPr>
        <w:t>(pml_training)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3. On the training set pick features, pick prediction functions and cross-validate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## Correlated predictors analysis: Quantitatives variables highly correlated (&gt;0.8) with each other are not us</w:t>
      </w:r>
      <w:r w:rsidRPr="001E65CB">
        <w:rPr>
          <w:rStyle w:val="NormalTok"/>
          <w:sz w:val="20"/>
        </w:rPr>
        <w:t>eful to include them all in our model.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m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abs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cor</w:t>
      </w:r>
      <w:r w:rsidRPr="001E65CB">
        <w:rPr>
          <w:rStyle w:val="NormalTok"/>
          <w:sz w:val="20"/>
        </w:rPr>
        <w:t>(training[,</w:t>
      </w:r>
      <w:r w:rsidRPr="001E65CB">
        <w:rPr>
          <w:rStyle w:val="OperatorTok"/>
          <w:sz w:val="20"/>
        </w:rPr>
        <w:t>-</w:t>
      </w:r>
      <w:r w:rsidRPr="001E65CB">
        <w:rPr>
          <w:rStyle w:val="DecValTok"/>
          <w:sz w:val="20"/>
        </w:rPr>
        <w:t>53</w:t>
      </w:r>
      <w:r w:rsidRPr="001E65CB">
        <w:rPr>
          <w:rStyle w:val="NormalTok"/>
          <w:sz w:val="20"/>
        </w:rPr>
        <w:t>][</w:t>
      </w:r>
      <w:r w:rsidRPr="001E65CB">
        <w:rPr>
          <w:rStyle w:val="KeywordTok"/>
          <w:sz w:val="20"/>
        </w:rPr>
        <w:t>sapply</w:t>
      </w:r>
      <w:r w:rsidRPr="001E65CB">
        <w:rPr>
          <w:rStyle w:val="NormalTok"/>
          <w:sz w:val="20"/>
        </w:rPr>
        <w:t>(training[,</w:t>
      </w:r>
      <w:r w:rsidRPr="001E65CB">
        <w:rPr>
          <w:rStyle w:val="OperatorTok"/>
          <w:sz w:val="20"/>
        </w:rPr>
        <w:t>-</w:t>
      </w:r>
      <w:r w:rsidRPr="001E65CB">
        <w:rPr>
          <w:rStyle w:val="DecValTok"/>
          <w:sz w:val="20"/>
        </w:rPr>
        <w:t>53</w:t>
      </w:r>
      <w:r w:rsidRPr="001E65CB">
        <w:rPr>
          <w:rStyle w:val="NormalTok"/>
          <w:sz w:val="20"/>
        </w:rPr>
        <w:t>], is.numeric)]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diag</w:t>
      </w:r>
      <w:r w:rsidRPr="001E65CB">
        <w:rPr>
          <w:rStyle w:val="NormalTok"/>
          <w:sz w:val="20"/>
        </w:rPr>
        <w:t>(m)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DecValTok"/>
          <w:sz w:val="20"/>
        </w:rPr>
        <w:t>0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corrplot</w:t>
      </w:r>
      <w:r w:rsidRPr="001E65CB">
        <w:rPr>
          <w:rStyle w:val="NormalTok"/>
          <w:sz w:val="20"/>
        </w:rPr>
        <w:t xml:space="preserve">(m, </w:t>
      </w:r>
      <w:r w:rsidRPr="001E65CB">
        <w:rPr>
          <w:rStyle w:val="DataTypeTok"/>
          <w:sz w:val="20"/>
        </w:rPr>
        <w:t>order=</w:t>
      </w:r>
      <w:r w:rsidRPr="001E65CB">
        <w:rPr>
          <w:rStyle w:val="StringTok"/>
          <w:sz w:val="20"/>
        </w:rPr>
        <w:t>"FPC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method=</w:t>
      </w:r>
      <w:r w:rsidRPr="001E65CB">
        <w:rPr>
          <w:rStyle w:val="StringTok"/>
          <w:sz w:val="20"/>
        </w:rPr>
        <w:t>"square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tl.cex=</w:t>
      </w:r>
      <w:r w:rsidRPr="001E65CB">
        <w:rPr>
          <w:rStyle w:val="FloatTok"/>
          <w:sz w:val="20"/>
        </w:rPr>
        <w:t>0.45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tl.col=</w:t>
      </w:r>
      <w:r w:rsidRPr="001E65CB">
        <w:rPr>
          <w:rStyle w:val="StringTok"/>
          <w:sz w:val="20"/>
        </w:rPr>
        <w:t>"black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number.cex=</w:t>
      </w:r>
      <w:r w:rsidRPr="001E65CB">
        <w:rPr>
          <w:rStyle w:val="FloatTok"/>
          <w:sz w:val="20"/>
        </w:rPr>
        <w:t>0.3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diag=</w:t>
      </w:r>
      <w:r w:rsidRPr="001E65CB">
        <w:rPr>
          <w:rStyle w:val="NormalTok"/>
          <w:sz w:val="20"/>
        </w:rPr>
        <w:t xml:space="preserve">F, </w:t>
      </w:r>
      <w:r w:rsidRPr="001E65CB">
        <w:rPr>
          <w:rStyle w:val="DataTypeTok"/>
          <w:sz w:val="20"/>
        </w:rPr>
        <w:t>type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StringTok"/>
          <w:sz w:val="20"/>
        </w:rPr>
        <w:t>"upper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tl.srt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DecValTok"/>
          <w:sz w:val="20"/>
        </w:rPr>
        <w:t>45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addshade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StringTok"/>
          <w:sz w:val="20"/>
        </w:rPr>
        <w:t>"al</w:t>
      </w:r>
      <w:r w:rsidRPr="001E65CB">
        <w:rPr>
          <w:rStyle w:val="StringTok"/>
          <w:sz w:val="20"/>
        </w:rPr>
        <w:t>l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shade.col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OtherTok"/>
          <w:sz w:val="20"/>
        </w:rPr>
        <w:t>NA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addCoef.col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StringTok"/>
          <w:sz w:val="20"/>
        </w:rPr>
        <w:t>"black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title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StringTok"/>
          <w:sz w:val="20"/>
        </w:rPr>
        <w:t>"Correlated Predictors Analysis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mar=</w:t>
      </w:r>
      <w:r w:rsidRPr="001E65CB">
        <w:rPr>
          <w:rStyle w:val="KeywordTok"/>
          <w:sz w:val="20"/>
        </w:rPr>
        <w:t>c</w:t>
      </w:r>
      <w:r w:rsidRPr="001E65CB">
        <w:rPr>
          <w:rStyle w:val="NormalTok"/>
          <w:sz w:val="20"/>
        </w:rPr>
        <w:t>(</w:t>
      </w:r>
      <w:r w:rsidRPr="001E65CB">
        <w:rPr>
          <w:rStyle w:val="DecValTok"/>
          <w:sz w:val="20"/>
        </w:rPr>
        <w:t>0</w:t>
      </w:r>
      <w:r w:rsidRPr="001E65CB">
        <w:rPr>
          <w:rStyle w:val="NormalTok"/>
          <w:sz w:val="20"/>
        </w:rPr>
        <w:t>,</w:t>
      </w:r>
      <w:r w:rsidRPr="001E65CB">
        <w:rPr>
          <w:rStyle w:val="DecValTok"/>
          <w:sz w:val="20"/>
        </w:rPr>
        <w:t>0</w:t>
      </w:r>
      <w:r w:rsidRPr="001E65CB">
        <w:rPr>
          <w:rStyle w:val="NormalTok"/>
          <w:sz w:val="20"/>
        </w:rPr>
        <w:t>,</w:t>
      </w:r>
      <w:r w:rsidRPr="001E65CB">
        <w:rPr>
          <w:rStyle w:val="DecValTok"/>
          <w:sz w:val="20"/>
        </w:rPr>
        <w:t>1</w:t>
      </w:r>
      <w:r w:rsidRPr="001E65CB">
        <w:rPr>
          <w:rStyle w:val="NormalTok"/>
          <w:sz w:val="20"/>
        </w:rPr>
        <w:t>,</w:t>
      </w:r>
      <w:r w:rsidRPr="001E65CB">
        <w:rPr>
          <w:rStyle w:val="DecValTok"/>
          <w:sz w:val="20"/>
        </w:rPr>
        <w:t>0</w:t>
      </w:r>
      <w:r w:rsidRPr="001E65CB">
        <w:rPr>
          <w:rStyle w:val="NormalTok"/>
          <w:sz w:val="20"/>
        </w:rPr>
        <w:t>))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Preprocessing with PCA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## Preprocessing with PCA</w:t>
      </w:r>
      <w:r w:rsidRPr="001E65CB">
        <w:rPr>
          <w:sz w:val="22"/>
        </w:rPr>
        <w:br/>
      </w:r>
      <w:r w:rsidRPr="001E65CB">
        <w:rPr>
          <w:rStyle w:val="CommentTok"/>
          <w:sz w:val="20"/>
        </w:rPr>
        <w:t>#training &lt;- sapply(training, is.numeric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preProc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preProcess</w:t>
      </w:r>
      <w:r w:rsidRPr="001E65CB">
        <w:rPr>
          <w:rStyle w:val="NormalTok"/>
          <w:sz w:val="20"/>
        </w:rPr>
        <w:t>(training[,</w:t>
      </w:r>
      <w:r w:rsidRPr="001E65CB">
        <w:rPr>
          <w:rStyle w:val="OperatorTok"/>
          <w:sz w:val="20"/>
        </w:rPr>
        <w:t>-</w:t>
      </w:r>
      <w:r w:rsidRPr="001E65CB">
        <w:rPr>
          <w:rStyle w:val="DecValTok"/>
          <w:sz w:val="20"/>
        </w:rPr>
        <w:t>53</w:t>
      </w:r>
      <w:r w:rsidRPr="001E65CB">
        <w:rPr>
          <w:rStyle w:val="NormalTok"/>
          <w:sz w:val="20"/>
        </w:rPr>
        <w:t xml:space="preserve">], </w:t>
      </w:r>
      <w:r w:rsidRPr="001E65CB">
        <w:rPr>
          <w:rStyle w:val="DataTypeTok"/>
          <w:sz w:val="20"/>
        </w:rPr>
        <w:t>method=</w:t>
      </w:r>
      <w:r w:rsidRPr="001E65CB">
        <w:rPr>
          <w:rStyle w:val="StringTok"/>
          <w:sz w:val="20"/>
        </w:rPr>
        <w:t>"pca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pcaComp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DecValTok"/>
          <w:sz w:val="20"/>
        </w:rPr>
        <w:t>12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thresh=</w:t>
      </w:r>
      <w:r w:rsidRPr="001E65CB">
        <w:rPr>
          <w:rStyle w:val="FloatTok"/>
          <w:sz w:val="20"/>
        </w:rPr>
        <w:t>0.8</w:t>
      </w:r>
      <w:r w:rsidRPr="001E65CB">
        <w:rPr>
          <w:rStyle w:val="NormalTok"/>
          <w:sz w:val="20"/>
        </w:rPr>
        <w:t>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trainPC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predict</w:t>
      </w:r>
      <w:r w:rsidRPr="001E65CB">
        <w:rPr>
          <w:rStyle w:val="NormalTok"/>
          <w:sz w:val="20"/>
        </w:rPr>
        <w:t>(preProc, training[,</w:t>
      </w:r>
      <w:r w:rsidRPr="001E65CB">
        <w:rPr>
          <w:rStyle w:val="OperatorTok"/>
          <w:sz w:val="20"/>
        </w:rPr>
        <w:t>-</w:t>
      </w:r>
      <w:r w:rsidRPr="001E65CB">
        <w:rPr>
          <w:rStyle w:val="DecValTok"/>
          <w:sz w:val="20"/>
        </w:rPr>
        <w:t>53</w:t>
      </w:r>
      <w:r w:rsidRPr="001E65CB">
        <w:rPr>
          <w:rStyle w:val="NormalTok"/>
          <w:sz w:val="20"/>
        </w:rPr>
        <w:t>]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trainPC</w:t>
      </w:r>
      <w:r w:rsidRPr="001E65CB">
        <w:rPr>
          <w:rStyle w:val="OperatorTok"/>
          <w:sz w:val="20"/>
        </w:rPr>
        <w:t>$</w:t>
      </w:r>
      <w:r w:rsidRPr="001E65CB">
        <w:rPr>
          <w:rStyle w:val="NormalTok"/>
          <w:sz w:val="20"/>
        </w:rPr>
        <w:t>classe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training</w:t>
      </w:r>
      <w:r w:rsidRPr="001E65CB">
        <w:rPr>
          <w:rStyle w:val="OperatorTok"/>
          <w:sz w:val="20"/>
        </w:rPr>
        <w:t>$</w:t>
      </w:r>
      <w:r w:rsidRPr="001E65CB">
        <w:rPr>
          <w:rStyle w:val="NormalTok"/>
          <w:sz w:val="20"/>
        </w:rPr>
        <w:t>classe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remove</w:t>
      </w:r>
      <w:r w:rsidRPr="001E65CB">
        <w:rPr>
          <w:rStyle w:val="NormalTok"/>
          <w:sz w:val="20"/>
        </w:rPr>
        <w:t>(m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head</w:t>
      </w:r>
      <w:r w:rsidRPr="001E65CB">
        <w:rPr>
          <w:rStyle w:val="NormalTok"/>
          <w:sz w:val="20"/>
        </w:rPr>
        <w:t>(trainPC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he code is available in the appendix."</w:t>
      </w:r>
      <w:r w:rsidRPr="001E65CB">
        <w:rPr>
          <w:rStyle w:val="NormalTok"/>
          <w:sz w:val="20"/>
        </w:rPr>
        <w:t>)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The Random Forest Model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## ModelFit_rf &lt;- train(classe~., method="rf", prox=TRUE, preProcess</w:t>
      </w:r>
      <w:r w:rsidRPr="001E65CB">
        <w:rPr>
          <w:rStyle w:val="NormalTok"/>
          <w:sz w:val="20"/>
        </w:rPr>
        <w:t>="pca", trControl=trainControl(method = "cv", number=5, allowParallel = TRUE),data=training) ## Error : cannot allocate vector of size 1.0 Gb ## &lt;- I reduced the predictors before building the model. Apply PCA, previously.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ModelFit_rf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train</w:t>
      </w:r>
      <w:r w:rsidRPr="001E65CB">
        <w:rPr>
          <w:rStyle w:val="NormalTok"/>
          <w:sz w:val="20"/>
        </w:rPr>
        <w:t>(classe</w:t>
      </w:r>
      <w:r w:rsidRPr="001E65CB">
        <w:rPr>
          <w:rStyle w:val="OperatorTok"/>
          <w:sz w:val="20"/>
        </w:rPr>
        <w:t>~</w:t>
      </w:r>
      <w:r w:rsidRPr="001E65CB">
        <w:rPr>
          <w:rStyle w:val="NormalTok"/>
          <w:sz w:val="20"/>
        </w:rPr>
        <w:t xml:space="preserve">., </w:t>
      </w:r>
      <w:r w:rsidRPr="001E65CB">
        <w:rPr>
          <w:rStyle w:val="DataTypeTok"/>
          <w:sz w:val="20"/>
        </w:rPr>
        <w:t>me</w:t>
      </w:r>
      <w:r w:rsidRPr="001E65CB">
        <w:rPr>
          <w:rStyle w:val="DataTypeTok"/>
          <w:sz w:val="20"/>
        </w:rPr>
        <w:t>thod=</w:t>
      </w:r>
      <w:r w:rsidRPr="001E65CB">
        <w:rPr>
          <w:rStyle w:val="StringTok"/>
          <w:sz w:val="20"/>
        </w:rPr>
        <w:t>"rf"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data=</w:t>
      </w:r>
      <w:r w:rsidRPr="001E65CB">
        <w:rPr>
          <w:rStyle w:val="NormalTok"/>
          <w:sz w:val="20"/>
        </w:rPr>
        <w:t xml:space="preserve">trainPC, </w:t>
      </w:r>
      <w:r w:rsidRPr="001E65CB">
        <w:rPr>
          <w:rStyle w:val="DataTypeTok"/>
          <w:sz w:val="20"/>
        </w:rPr>
        <w:t>trControl=</w:t>
      </w:r>
      <w:r w:rsidRPr="001E65CB">
        <w:rPr>
          <w:rStyle w:val="KeywordTok"/>
          <w:sz w:val="20"/>
        </w:rPr>
        <w:t>trainControl</w:t>
      </w:r>
      <w:r w:rsidRPr="001E65CB">
        <w:rPr>
          <w:rStyle w:val="NormalTok"/>
          <w:sz w:val="20"/>
        </w:rPr>
        <w:t>(</w:t>
      </w:r>
      <w:r w:rsidRPr="001E65CB">
        <w:rPr>
          <w:rStyle w:val="DataTypeTok"/>
          <w:sz w:val="20"/>
        </w:rPr>
        <w:t>method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StringTok"/>
          <w:sz w:val="20"/>
        </w:rPr>
        <w:t>"cv"</w:t>
      </w:r>
      <w:r w:rsidRPr="001E65CB">
        <w:rPr>
          <w:rStyle w:val="NormalTok"/>
          <w:sz w:val="20"/>
        </w:rPr>
        <w:t>,</w:t>
      </w:r>
      <w:r w:rsidRPr="001E65CB">
        <w:rPr>
          <w:rStyle w:val="DecValTok"/>
          <w:sz w:val="20"/>
        </w:rPr>
        <w:t>5</w:t>
      </w:r>
      <w:r w:rsidRPr="001E65CB">
        <w:rPr>
          <w:rStyle w:val="NormalTok"/>
          <w:sz w:val="20"/>
        </w:rPr>
        <w:t xml:space="preserve">), </w:t>
      </w:r>
      <w:r w:rsidRPr="001E65CB">
        <w:rPr>
          <w:rStyle w:val="DataTypeTok"/>
          <w:sz w:val="20"/>
        </w:rPr>
        <w:t>ntree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DecValTok"/>
          <w:sz w:val="20"/>
        </w:rPr>
        <w:t>250</w:t>
      </w:r>
      <w:r w:rsidRPr="001E65CB">
        <w:rPr>
          <w:rStyle w:val="NormalTok"/>
          <w:sz w:val="20"/>
        </w:rPr>
        <w:t xml:space="preserve">, </w:t>
      </w:r>
      <w:r w:rsidRPr="001E65CB">
        <w:rPr>
          <w:rStyle w:val="DataTypeTok"/>
          <w:sz w:val="20"/>
        </w:rPr>
        <w:t>allowParallel =</w:t>
      </w:r>
      <w:r w:rsidRPr="001E65CB">
        <w:rPr>
          <w:rStyle w:val="NormalTok"/>
          <w:sz w:val="20"/>
        </w:rPr>
        <w:t xml:space="preserve"> </w:t>
      </w:r>
      <w:r w:rsidRPr="001E65CB">
        <w:rPr>
          <w:rStyle w:val="OtherTok"/>
          <w:sz w:val="20"/>
        </w:rPr>
        <w:t>TRUE</w:t>
      </w:r>
      <w:r w:rsidRPr="001E65CB">
        <w:rPr>
          <w:rStyle w:val="NormalTok"/>
          <w:sz w:val="20"/>
        </w:rPr>
        <w:t>)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ModelFit_rf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he code is available in the appendix."</w:t>
      </w:r>
      <w:r w:rsidRPr="001E65CB">
        <w:rPr>
          <w:rStyle w:val="NormalTok"/>
          <w:sz w:val="20"/>
        </w:rPr>
        <w:t>)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4. If no validation – apply 1x to test set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testPC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predict</w:t>
      </w:r>
      <w:r w:rsidRPr="001E65CB">
        <w:rPr>
          <w:rStyle w:val="NormalTok"/>
          <w:sz w:val="20"/>
        </w:rPr>
        <w:t>(preProc, testing[,</w:t>
      </w:r>
      <w:r w:rsidRPr="001E65CB">
        <w:rPr>
          <w:rStyle w:val="OperatorTok"/>
          <w:sz w:val="20"/>
        </w:rPr>
        <w:t>-</w:t>
      </w:r>
      <w:r w:rsidRPr="001E65CB">
        <w:rPr>
          <w:rStyle w:val="DecValTok"/>
          <w:sz w:val="20"/>
        </w:rPr>
        <w:t>53</w:t>
      </w:r>
      <w:r w:rsidRPr="001E65CB">
        <w:rPr>
          <w:rStyle w:val="NormalTok"/>
          <w:sz w:val="20"/>
        </w:rPr>
        <w:t>]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testPC</w:t>
      </w:r>
      <w:r w:rsidRPr="001E65CB">
        <w:rPr>
          <w:rStyle w:val="OperatorTok"/>
          <w:sz w:val="20"/>
        </w:rPr>
        <w:t>$</w:t>
      </w:r>
      <w:r w:rsidRPr="001E65CB">
        <w:rPr>
          <w:rStyle w:val="NormalTok"/>
          <w:sz w:val="20"/>
        </w:rPr>
        <w:t>classe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testing</w:t>
      </w:r>
      <w:r w:rsidRPr="001E65CB">
        <w:rPr>
          <w:rStyle w:val="OperatorTok"/>
          <w:sz w:val="20"/>
        </w:rPr>
        <w:t>$</w:t>
      </w:r>
      <w:r w:rsidRPr="001E65CB">
        <w:rPr>
          <w:rStyle w:val="NormalTok"/>
          <w:sz w:val="20"/>
        </w:rPr>
        <w:t>classe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confusionMatrix</w:t>
      </w:r>
      <w:r w:rsidRPr="001E65CB">
        <w:rPr>
          <w:rStyle w:val="NormalTok"/>
          <w:sz w:val="20"/>
        </w:rPr>
        <w:t>(</w:t>
      </w:r>
      <w:r w:rsidRPr="001E65CB">
        <w:rPr>
          <w:rStyle w:val="KeywordTok"/>
          <w:sz w:val="20"/>
        </w:rPr>
        <w:t>factor</w:t>
      </w:r>
      <w:r w:rsidRPr="001E65CB">
        <w:rPr>
          <w:rStyle w:val="NormalTok"/>
          <w:sz w:val="20"/>
        </w:rPr>
        <w:t>(testing</w:t>
      </w:r>
      <w:r w:rsidRPr="001E65CB">
        <w:rPr>
          <w:rStyle w:val="OperatorTok"/>
          <w:sz w:val="20"/>
        </w:rPr>
        <w:t>$</w:t>
      </w:r>
      <w:r w:rsidRPr="001E65CB">
        <w:rPr>
          <w:rStyle w:val="NormalTok"/>
          <w:sz w:val="20"/>
        </w:rPr>
        <w:t xml:space="preserve">classe), </w:t>
      </w:r>
      <w:r w:rsidRPr="001E65CB">
        <w:rPr>
          <w:rStyle w:val="KeywordTok"/>
          <w:sz w:val="20"/>
        </w:rPr>
        <w:t>predict</w:t>
      </w:r>
      <w:r w:rsidRPr="001E65CB">
        <w:rPr>
          <w:rStyle w:val="NormalTok"/>
          <w:sz w:val="20"/>
        </w:rPr>
        <w:t>(ModelFit_rf,testPC)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he code is available in the appendix."</w:t>
      </w:r>
      <w:r w:rsidRPr="001E65CB">
        <w:rPr>
          <w:rStyle w:val="NormalTok"/>
          <w:sz w:val="20"/>
        </w:rPr>
        <w:t>)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b/>
          <w:sz w:val="22"/>
        </w:rPr>
        <w:t>My prediction model predicting 20 different test cases, pml_testing set.</w:t>
      </w:r>
    </w:p>
    <w:p w:rsidR="002366C3" w:rsidRPr="001E65CB" w:rsidRDefault="007622DC" w:rsidP="001E65CB">
      <w:pPr>
        <w:pStyle w:val="SourceCode"/>
        <w:spacing w:after="0"/>
        <w:rPr>
          <w:sz w:val="22"/>
        </w:rPr>
      </w:pPr>
      <w:r w:rsidRPr="001E65CB">
        <w:rPr>
          <w:rStyle w:val="NormalTok"/>
          <w:sz w:val="20"/>
        </w:rPr>
        <w:t>testPC2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KeywordTok"/>
          <w:sz w:val="20"/>
        </w:rPr>
        <w:t>predict</w:t>
      </w:r>
      <w:r w:rsidRPr="001E65CB">
        <w:rPr>
          <w:rStyle w:val="NormalTok"/>
          <w:sz w:val="20"/>
        </w:rPr>
        <w:t>(preProc, pml_testing[,</w:t>
      </w:r>
      <w:r w:rsidRPr="001E65CB">
        <w:rPr>
          <w:rStyle w:val="OperatorTok"/>
          <w:sz w:val="20"/>
        </w:rPr>
        <w:t>-</w:t>
      </w:r>
      <w:r w:rsidRPr="001E65CB">
        <w:rPr>
          <w:rStyle w:val="DecValTok"/>
          <w:sz w:val="20"/>
        </w:rPr>
        <w:t>53</w:t>
      </w:r>
      <w:r w:rsidRPr="001E65CB">
        <w:rPr>
          <w:rStyle w:val="NormalTok"/>
          <w:sz w:val="20"/>
        </w:rPr>
        <w:t>])</w:t>
      </w:r>
      <w:r w:rsidRPr="001E65CB">
        <w:rPr>
          <w:sz w:val="22"/>
        </w:rPr>
        <w:br/>
      </w:r>
      <w:r w:rsidRPr="001E65CB">
        <w:rPr>
          <w:rStyle w:val="NormalTok"/>
          <w:sz w:val="20"/>
        </w:rPr>
        <w:t>testPC2</w:t>
      </w:r>
      <w:r w:rsidRPr="001E65CB">
        <w:rPr>
          <w:rStyle w:val="OperatorTok"/>
          <w:sz w:val="20"/>
        </w:rPr>
        <w:t>$</w:t>
      </w:r>
      <w:r w:rsidRPr="001E65CB">
        <w:rPr>
          <w:rStyle w:val="NormalTok"/>
          <w:sz w:val="20"/>
        </w:rPr>
        <w:t>problem_id &lt;-</w:t>
      </w:r>
      <w:r w:rsidRPr="001E65CB">
        <w:rPr>
          <w:rStyle w:val="StringTok"/>
          <w:sz w:val="20"/>
        </w:rPr>
        <w:t xml:space="preserve"> </w:t>
      </w:r>
      <w:r w:rsidRPr="001E65CB">
        <w:rPr>
          <w:rStyle w:val="NormalTok"/>
          <w:sz w:val="20"/>
        </w:rPr>
        <w:t>pml_testing</w:t>
      </w:r>
      <w:r w:rsidRPr="001E65CB">
        <w:rPr>
          <w:rStyle w:val="OperatorTok"/>
          <w:sz w:val="20"/>
        </w:rPr>
        <w:t>$</w:t>
      </w:r>
      <w:r w:rsidRPr="001E65CB">
        <w:rPr>
          <w:rStyle w:val="NormalTok"/>
          <w:sz w:val="20"/>
        </w:rPr>
        <w:t>problem_id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edict</w:t>
      </w:r>
      <w:r w:rsidRPr="001E65CB">
        <w:rPr>
          <w:rStyle w:val="NormalTok"/>
          <w:sz w:val="20"/>
        </w:rPr>
        <w:t>(ModelFit_rf,testPC2)</w:t>
      </w:r>
      <w:r w:rsidRPr="001E65CB">
        <w:rPr>
          <w:sz w:val="22"/>
        </w:rPr>
        <w:br/>
      </w:r>
      <w:r w:rsidRPr="001E65CB">
        <w:rPr>
          <w:rStyle w:val="KeywordTok"/>
          <w:sz w:val="20"/>
        </w:rPr>
        <w:t>print</w:t>
      </w:r>
      <w:r w:rsidRPr="001E65CB">
        <w:rPr>
          <w:rStyle w:val="NormalTok"/>
          <w:sz w:val="20"/>
        </w:rPr>
        <w:t>(</w:t>
      </w:r>
      <w:r w:rsidRPr="001E65CB">
        <w:rPr>
          <w:rStyle w:val="StringTok"/>
          <w:sz w:val="20"/>
        </w:rPr>
        <w:t>"The code is available in the appendix."</w:t>
      </w:r>
      <w:r w:rsidRPr="001E65CB">
        <w:rPr>
          <w:rStyle w:val="NormalTok"/>
          <w:sz w:val="20"/>
        </w:rPr>
        <w:t>)</w:t>
      </w:r>
    </w:p>
    <w:p w:rsidR="002366C3" w:rsidRPr="001E65CB" w:rsidRDefault="007622DC" w:rsidP="001E65CB">
      <w:pPr>
        <w:pStyle w:val="FirstParagraph"/>
        <w:spacing w:before="0" w:after="0"/>
        <w:rPr>
          <w:sz w:val="22"/>
        </w:rPr>
      </w:pPr>
      <w:r w:rsidRPr="001E65CB">
        <w:rPr>
          <w:sz w:val="22"/>
        </w:rPr>
        <w:t>End/final</w:t>
      </w:r>
    </w:p>
    <w:sectPr w:rsidR="002366C3" w:rsidRPr="001E65CB" w:rsidSect="001E65C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22DC" w:rsidRDefault="007622DC">
      <w:pPr>
        <w:spacing w:after="0"/>
      </w:pPr>
      <w:r>
        <w:separator/>
      </w:r>
    </w:p>
  </w:endnote>
  <w:endnote w:type="continuationSeparator" w:id="0">
    <w:p w:rsidR="007622DC" w:rsidRDefault="007622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22DC" w:rsidRDefault="007622DC">
      <w:r>
        <w:separator/>
      </w:r>
    </w:p>
  </w:footnote>
  <w:footnote w:type="continuationSeparator" w:id="0">
    <w:p w:rsidR="007622DC" w:rsidRDefault="00762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E26EE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AAF4361"/>
    <w:multiLevelType w:val="multilevel"/>
    <w:tmpl w:val="A43AC0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A3DDCDB"/>
    <w:multiLevelType w:val="multilevel"/>
    <w:tmpl w:val="4BBCF2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E65CB"/>
    <w:rsid w:val="002366C3"/>
    <w:rsid w:val="004E29B3"/>
    <w:rsid w:val="00590D07"/>
    <w:rsid w:val="007622D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E65C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1E65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E65CB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1E65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rwinnava/Machine_Learning_Project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d396qusza40orc.cloudfront.net/predmachlearn/pml-testing.cs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396qusza40orc.cloudfront.net/predmachlearn/pml-training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eb.archive.org/web/20161224072740/http:/groupware.les.inf.puc-rio.br/ha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160</Words>
  <Characters>11880</Characters>
  <Application>Microsoft Office Word</Application>
  <DocSecurity>0</DocSecurity>
  <Lines>99</Lines>
  <Paragraphs>28</Paragraphs>
  <ScaleCrop>false</ScaleCrop>
  <Company/>
  <LinksUpToDate>false</LinksUpToDate>
  <CharactersWithSpaces>14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eight Lifting: Are you doing your unilateral dumbbell biceps curl wrong?</dc:title>
  <dc:creator>Darwin Reynell Nava</dc:creator>
  <cp:lastModifiedBy>darwin nava</cp:lastModifiedBy>
  <cp:revision>2</cp:revision>
  <dcterms:created xsi:type="dcterms:W3CDTF">2022-02-28T20:33:00Z</dcterms:created>
  <dcterms:modified xsi:type="dcterms:W3CDTF">2022-02-28T20:33:00Z</dcterms:modified>
</cp:coreProperties>
</file>